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ADE9D" w14:textId="31BA483B" w:rsidR="00C2658B" w:rsidRDefault="00C2658B" w:rsidP="00C2658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为什么要懂云计算？</w:t>
      </w:r>
    </w:p>
    <w:p w14:paraId="5271C4BE" w14:textId="4F2BD261" w:rsidR="00C2658B" w:rsidRDefault="00C2658B" w:rsidP="00C2658B">
      <w:pPr>
        <w:pStyle w:val="a3"/>
        <w:ind w:left="360" w:firstLineChars="0" w:firstLine="0"/>
      </w:pPr>
      <w:r>
        <w:rPr>
          <w:rFonts w:hint="eastAsia"/>
        </w:rPr>
        <w:t xml:space="preserve">大众创业 </w:t>
      </w:r>
      <w:r>
        <w:t xml:space="preserve">– </w:t>
      </w:r>
      <w:r>
        <w:rPr>
          <w:rFonts w:hint="eastAsia"/>
        </w:rPr>
        <w:t>云计算，大数据→生产资料</w:t>
      </w:r>
    </w:p>
    <w:p w14:paraId="501089D1" w14:textId="410B6BC9" w:rsidR="00C2658B" w:rsidRDefault="00C2658B" w:rsidP="00C2658B">
      <w:pPr>
        <w:pStyle w:val="a3"/>
        <w:ind w:left="360" w:firstLineChars="0" w:firstLine="0"/>
      </w:pPr>
      <w:proofErr w:type="gramStart"/>
      <w:r>
        <w:rPr>
          <w:rFonts w:hint="eastAsia"/>
        </w:rPr>
        <w:t>谷歌</w:t>
      </w:r>
      <w:proofErr w:type="gramEnd"/>
      <w:r>
        <w:rPr>
          <w:rFonts w:hint="eastAsia"/>
        </w:rPr>
        <w:t>CEO</w:t>
      </w:r>
      <w:r>
        <w:t xml:space="preserve"> </w:t>
      </w:r>
      <w:r>
        <w:rPr>
          <w:rFonts w:hint="eastAsia"/>
        </w:rPr>
        <w:t>提出</w:t>
      </w:r>
    </w:p>
    <w:p w14:paraId="6E32E50C" w14:textId="57731538" w:rsidR="00C2658B" w:rsidRDefault="00C2658B" w:rsidP="00C2658B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AWS首先实现</w:t>
      </w:r>
    </w:p>
    <w:p w14:paraId="77270022" w14:textId="77777777" w:rsidR="00C2658B" w:rsidRDefault="00C2658B" w:rsidP="00C2658B">
      <w:pPr>
        <w:pStyle w:val="a3"/>
        <w:ind w:left="360" w:firstLineChars="0" w:firstLine="0"/>
      </w:pPr>
    </w:p>
    <w:p w14:paraId="4F939CFD" w14:textId="431CFDD9" w:rsidR="00C2658B" w:rsidRDefault="00C2658B" w:rsidP="00C2658B">
      <w:pPr>
        <w:pStyle w:val="a3"/>
        <w:ind w:left="360" w:firstLineChars="0" w:firstLine="0"/>
      </w:pPr>
      <w:r>
        <w:rPr>
          <w:rFonts w:hint="eastAsia"/>
        </w:rPr>
        <w:t>科技诞生的</w:t>
      </w:r>
      <w:r w:rsidR="00F06E2B">
        <w:rPr>
          <w:rFonts w:hint="eastAsia"/>
        </w:rPr>
        <w:t>促动期</w:t>
      </w:r>
    </w:p>
    <w:p w14:paraId="7DC833C3" w14:textId="6D807A52" w:rsidR="00C2658B" w:rsidRDefault="00C2658B" w:rsidP="00C2658B">
      <w:pPr>
        <w:pStyle w:val="a3"/>
        <w:ind w:left="360" w:firstLineChars="0" w:firstLine="0"/>
      </w:pPr>
      <w:r>
        <w:rPr>
          <w:rFonts w:hint="eastAsia"/>
        </w:rPr>
        <w:t>过高期望的峰值</w:t>
      </w:r>
    </w:p>
    <w:p w14:paraId="74E18117" w14:textId="36D2350A" w:rsidR="00C2658B" w:rsidRDefault="00C2658B" w:rsidP="00C2658B">
      <w:pPr>
        <w:pStyle w:val="a3"/>
        <w:ind w:left="360" w:firstLineChars="0" w:firstLine="0"/>
      </w:pPr>
      <w:r>
        <w:rPr>
          <w:rFonts w:hint="eastAsia"/>
        </w:rPr>
        <w:t>泡沫化的谷底</w:t>
      </w:r>
      <w:r w:rsidR="00F06E2B">
        <w:rPr>
          <w:rFonts w:hint="eastAsia"/>
        </w:rPr>
        <w:t>期</w:t>
      </w:r>
    </w:p>
    <w:p w14:paraId="75491AEB" w14:textId="6CB28749" w:rsidR="00C2658B" w:rsidRDefault="00C2658B" w:rsidP="00C2658B">
      <w:pPr>
        <w:pStyle w:val="a3"/>
        <w:ind w:left="360" w:firstLineChars="0" w:firstLine="0"/>
      </w:pPr>
      <w:r>
        <w:rPr>
          <w:rFonts w:hint="eastAsia"/>
        </w:rPr>
        <w:t>稳固爬升的光明期</w:t>
      </w:r>
    </w:p>
    <w:p w14:paraId="17FCDAFB" w14:textId="26F9689B" w:rsidR="00C2658B" w:rsidRDefault="00F06E2B" w:rsidP="00C2658B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实质生产的高峰期</w:t>
      </w:r>
    </w:p>
    <w:p w14:paraId="3712BEF6" w14:textId="77777777" w:rsidR="00C2658B" w:rsidRDefault="00C2658B" w:rsidP="00C2658B">
      <w:pPr>
        <w:pStyle w:val="a3"/>
        <w:ind w:left="360" w:firstLineChars="0" w:firstLine="0"/>
        <w:rPr>
          <w:rFonts w:hint="eastAsia"/>
        </w:rPr>
      </w:pPr>
    </w:p>
    <w:p w14:paraId="645D39ED" w14:textId="77777777" w:rsidR="00C2658B" w:rsidRPr="00C2658B" w:rsidRDefault="00C2658B" w:rsidP="00C2658B">
      <w:pPr>
        <w:pStyle w:val="a3"/>
        <w:ind w:left="360" w:firstLineChars="0" w:firstLine="0"/>
        <w:rPr>
          <w:rFonts w:hint="eastAsia"/>
        </w:rPr>
      </w:pPr>
    </w:p>
    <w:p w14:paraId="2644B00D" w14:textId="60CE3BE3" w:rsidR="00C2658B" w:rsidRDefault="00C2658B" w:rsidP="00C2658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一个万亿级的市场</w:t>
      </w:r>
    </w:p>
    <w:p w14:paraId="62DC53E5" w14:textId="77777777" w:rsidR="00C2658B" w:rsidRDefault="00C2658B" w:rsidP="00C2658B">
      <w:pPr>
        <w:pStyle w:val="a3"/>
        <w:ind w:left="360" w:firstLineChars="0" w:firstLine="0"/>
        <w:rPr>
          <w:rFonts w:hint="eastAsia"/>
        </w:rPr>
      </w:pPr>
    </w:p>
    <w:p w14:paraId="2E1998F3" w14:textId="398B6FA1" w:rsidR="00C2658B" w:rsidRDefault="00C2658B" w:rsidP="00C2658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什么是云计算</w:t>
      </w:r>
    </w:p>
    <w:p w14:paraId="62653FF7" w14:textId="4201B316" w:rsidR="00C2658B" w:rsidRDefault="00C2658B" w:rsidP="00C2658B">
      <w:pPr>
        <w:pStyle w:val="a3"/>
        <w:rPr>
          <w:rFonts w:hint="eastAsia"/>
        </w:rPr>
      </w:pPr>
      <w:r>
        <w:rPr>
          <w:rFonts w:hint="eastAsia"/>
        </w:rPr>
        <w:t>维基百科定义：计算机系统资源和高级别服务的共享池，可以通过网络以最小的成本最快速的获取，依靠资源的共享来实现一致性和大规模生产的经济效益，类似一种公共基础设施。</w:t>
      </w:r>
    </w:p>
    <w:p w14:paraId="35463B7F" w14:textId="4A3164D3" w:rsidR="00C2658B" w:rsidRDefault="00C2658B" w:rsidP="00C2658B">
      <w:pPr>
        <w:pStyle w:val="a3"/>
        <w:ind w:left="360" w:firstLineChars="0" w:firstLine="0"/>
      </w:pPr>
    </w:p>
    <w:p w14:paraId="63F5C7EB" w14:textId="184B8D84" w:rsidR="00F06E2B" w:rsidRDefault="00F06E2B" w:rsidP="00C2658B">
      <w:pPr>
        <w:pStyle w:val="a3"/>
        <w:ind w:left="360" w:firstLineChars="0" w:firstLine="0"/>
        <w:rPr>
          <w:rFonts w:hint="eastAsia"/>
        </w:rPr>
      </w:pPr>
      <w:proofErr w:type="gramStart"/>
      <w:r>
        <w:rPr>
          <w:rFonts w:hint="eastAsia"/>
        </w:rPr>
        <w:t>非云模式</w:t>
      </w:r>
      <w:proofErr w:type="gramEnd"/>
    </w:p>
    <w:p w14:paraId="76BCDC48" w14:textId="6ACBB4DC" w:rsidR="00C2658B" w:rsidRDefault="00C2658B" w:rsidP="00C2658B">
      <w:pPr>
        <w:pStyle w:val="a3"/>
        <w:ind w:left="360" w:firstLineChars="0" w:firstLine="0"/>
      </w:pPr>
      <w:r>
        <w:rPr>
          <w:rFonts w:hint="eastAsia"/>
        </w:rPr>
        <w:t>IaaS</w:t>
      </w:r>
      <w:r>
        <w:t xml:space="preserve"> </w:t>
      </w:r>
      <w:r w:rsidR="00F06E2B">
        <w:rPr>
          <w:rFonts w:hint="eastAsia"/>
        </w:rPr>
        <w:t>基础设施虚拟化 （瘦客户端 云端主机）</w:t>
      </w:r>
    </w:p>
    <w:p w14:paraId="2FF2C7B1" w14:textId="73063566" w:rsidR="00C2658B" w:rsidRDefault="00C2658B" w:rsidP="00C2658B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PaaS</w:t>
      </w:r>
      <w:r w:rsidR="00F06E2B">
        <w:t xml:space="preserve"> </w:t>
      </w:r>
      <w:r w:rsidR="00F06E2B">
        <w:rPr>
          <w:rFonts w:hint="eastAsia"/>
        </w:rPr>
        <w:t>开发环境接口化 （瘦客户端 云端API）</w:t>
      </w:r>
    </w:p>
    <w:p w14:paraId="13C146CC" w14:textId="10532BE2" w:rsidR="00C2658B" w:rsidRDefault="00C2658B" w:rsidP="00C2658B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SaaS</w:t>
      </w:r>
      <w:r w:rsidR="00F06E2B">
        <w:t xml:space="preserve"> </w:t>
      </w:r>
      <w:r w:rsidR="00F06E2B">
        <w:rPr>
          <w:rFonts w:hint="eastAsia"/>
        </w:rPr>
        <w:t>应用软件</w:t>
      </w:r>
      <w:proofErr w:type="gramStart"/>
      <w:r w:rsidR="00F06E2B">
        <w:rPr>
          <w:rFonts w:hint="eastAsia"/>
        </w:rPr>
        <w:t>网页化</w:t>
      </w:r>
      <w:proofErr w:type="gramEnd"/>
      <w:r w:rsidR="00F06E2B">
        <w:t xml:space="preserve"> </w:t>
      </w:r>
      <w:r w:rsidR="00F06E2B">
        <w:rPr>
          <w:rFonts w:hint="eastAsia"/>
        </w:rPr>
        <w:t>（瘦客户端 云端）</w:t>
      </w:r>
    </w:p>
    <w:p w14:paraId="37C884FB" w14:textId="77777777" w:rsidR="00C2658B" w:rsidRDefault="00C2658B" w:rsidP="00F06E2B">
      <w:pPr>
        <w:rPr>
          <w:rFonts w:hint="eastAsia"/>
        </w:rPr>
      </w:pPr>
    </w:p>
    <w:p w14:paraId="1EE1EE4A" w14:textId="1F2F6CAF" w:rsidR="00C2658B" w:rsidRDefault="00C2658B" w:rsidP="00C2658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零基础学习云计算</w:t>
      </w:r>
    </w:p>
    <w:p w14:paraId="79694598" w14:textId="77777777" w:rsidR="00F06E2B" w:rsidRDefault="00F06E2B" w:rsidP="00F06E2B">
      <w:pPr>
        <w:pStyle w:val="a3"/>
        <w:ind w:left="360" w:firstLineChars="0" w:firstLine="0"/>
        <w:rPr>
          <w:rFonts w:hint="eastAsia"/>
        </w:rPr>
      </w:pPr>
    </w:p>
    <w:p w14:paraId="70900925" w14:textId="569FD81F" w:rsidR="00C2658B" w:rsidRDefault="00C2658B" w:rsidP="00C2658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合适的才是最好的</w:t>
      </w:r>
    </w:p>
    <w:p w14:paraId="379A6DFB" w14:textId="77777777" w:rsidR="00F06E2B" w:rsidRDefault="00F06E2B" w:rsidP="00F06E2B">
      <w:pPr>
        <w:rPr>
          <w:rFonts w:hint="eastAsia"/>
        </w:rPr>
      </w:pPr>
    </w:p>
    <w:p w14:paraId="2192DA25" w14:textId="29A17989" w:rsidR="00F06E2B" w:rsidRDefault="00F06E2B" w:rsidP="00F06E2B">
      <w:pPr>
        <w:pStyle w:val="a3"/>
        <w:ind w:left="360" w:firstLineChars="0" w:firstLine="0"/>
        <w:rPr>
          <w:rFonts w:hint="eastAsia"/>
        </w:rPr>
      </w:pPr>
      <w:proofErr w:type="gramStart"/>
      <w:r>
        <w:rPr>
          <w:rFonts w:hint="eastAsia"/>
        </w:rPr>
        <w:t>公有云</w:t>
      </w:r>
      <w:proofErr w:type="gramEnd"/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电表</w:t>
      </w:r>
    </w:p>
    <w:p w14:paraId="6BC938BF" w14:textId="32C040A8" w:rsidR="00F06E2B" w:rsidRDefault="00F06E2B" w:rsidP="00F06E2B">
      <w:pPr>
        <w:pStyle w:val="a3"/>
        <w:ind w:left="360" w:firstLineChars="0" w:firstLine="0"/>
      </w:pPr>
      <w:proofErr w:type="gramStart"/>
      <w:r>
        <w:rPr>
          <w:rFonts w:hint="eastAsia"/>
        </w:rPr>
        <w:t>私有云</w:t>
      </w:r>
      <w:proofErr w:type="gramEnd"/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卖发电机</w:t>
      </w:r>
    </w:p>
    <w:p w14:paraId="147D363D" w14:textId="1EFCAE39" w:rsidR="00F06E2B" w:rsidRDefault="00F06E2B" w:rsidP="00F06E2B">
      <w:pPr>
        <w:pStyle w:val="a3"/>
        <w:ind w:left="360" w:firstLineChars="0" w:firstLine="0"/>
      </w:pPr>
      <w:r>
        <w:rPr>
          <w:rFonts w:hint="eastAsia"/>
        </w:rPr>
        <w:t xml:space="preserve">混合云 </w:t>
      </w:r>
      <w:r>
        <w:t xml:space="preserve">– </w:t>
      </w:r>
      <w:r>
        <w:rPr>
          <w:rFonts w:hint="eastAsia"/>
        </w:rPr>
        <w:t>电表+发电机</w:t>
      </w:r>
    </w:p>
    <w:p w14:paraId="5EB4839B" w14:textId="41502884" w:rsidR="00F06E2B" w:rsidRDefault="00F06E2B" w:rsidP="00F06E2B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 xml:space="preserve">社区云 </w:t>
      </w:r>
      <w:r>
        <w:t xml:space="preserve">– </w:t>
      </w:r>
      <w:r>
        <w:rPr>
          <w:rFonts w:hint="eastAsia"/>
        </w:rPr>
        <w:t>面向特定行业的垂直化的公有云</w:t>
      </w:r>
    </w:p>
    <w:p w14:paraId="233D7F25" w14:textId="1A28B5D4" w:rsidR="00060702" w:rsidRDefault="00060702" w:rsidP="00F06E2B"/>
    <w:p w14:paraId="26D43C91" w14:textId="37244325" w:rsidR="00060702" w:rsidRDefault="00060702" w:rsidP="00F06E2B"/>
    <w:p w14:paraId="0530AC53" w14:textId="2320CE54" w:rsidR="00060702" w:rsidRDefault="00060702" w:rsidP="00F06E2B">
      <w:r>
        <w:rPr>
          <w:rFonts w:hint="eastAsia"/>
        </w:rPr>
        <w:t>工业革命</w:t>
      </w:r>
    </w:p>
    <w:p w14:paraId="3C982F47" w14:textId="49FA87B9" w:rsidR="00060702" w:rsidRDefault="00060702" w:rsidP="0006070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蒸汽机</w:t>
      </w:r>
    </w:p>
    <w:p w14:paraId="1262F875" w14:textId="2B35AE15" w:rsidR="00060702" w:rsidRDefault="00060702" w:rsidP="0006070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电和内燃机</w:t>
      </w:r>
    </w:p>
    <w:p w14:paraId="4564285B" w14:textId="35909F2C" w:rsidR="00060702" w:rsidRDefault="00060702" w:rsidP="0006070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计算机</w:t>
      </w:r>
    </w:p>
    <w:p w14:paraId="08373A99" w14:textId="59FB2B24" w:rsidR="00060702" w:rsidRDefault="00060702" w:rsidP="0006070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智能时代</w:t>
      </w:r>
    </w:p>
    <w:p w14:paraId="13B2D8E6" w14:textId="6D7D2CDD" w:rsidR="00060702" w:rsidRDefault="00060702" w:rsidP="00060702"/>
    <w:p w14:paraId="762F1264" w14:textId="06E18D21" w:rsidR="00060702" w:rsidRDefault="00060702" w:rsidP="00060702"/>
    <w:p w14:paraId="15EFD5C6" w14:textId="7C4917FD" w:rsidR="00060702" w:rsidRDefault="00060702" w:rsidP="00060702">
      <w:r>
        <w:rPr>
          <w:rFonts w:hint="eastAsia"/>
        </w:rPr>
        <w:t>计算机系统资源和高级别服务的共享池，可以通过网络以最小的成本最快速的获取，依靠资源的共享来实现一致性和大规模生产的经济效益，类似一种公共基础设施。</w:t>
      </w:r>
    </w:p>
    <w:p w14:paraId="1B2A3468" w14:textId="3D29380C" w:rsidR="00060702" w:rsidRDefault="00060702" w:rsidP="00060702"/>
    <w:p w14:paraId="7157FC06" w14:textId="6D85E1B1" w:rsidR="00060702" w:rsidRDefault="00060702" w:rsidP="00060702">
      <w:r>
        <w:rPr>
          <w:rFonts w:hint="eastAsia"/>
        </w:rPr>
        <w:lastRenderedPageBreak/>
        <w:t>通过网络，动态伸缩，按使用量付费，廉价计算服务</w:t>
      </w:r>
    </w:p>
    <w:p w14:paraId="44303BA3" w14:textId="19052380" w:rsidR="00060702" w:rsidRDefault="009A7EB0" w:rsidP="00060702">
      <w:r>
        <w:rPr>
          <w:rFonts w:hint="eastAsia"/>
        </w:rPr>
        <w:t>全新的网络应用概念</w:t>
      </w:r>
    </w:p>
    <w:p w14:paraId="28F31B62" w14:textId="752FA257" w:rsidR="00060702" w:rsidRDefault="00060702" w:rsidP="00060702"/>
    <w:p w14:paraId="3F73D054" w14:textId="623DB2F0" w:rsidR="009A7EB0" w:rsidRDefault="009A7EB0" w:rsidP="00060702">
      <w:r>
        <w:rPr>
          <w:rFonts w:hint="eastAsia"/>
        </w:rPr>
        <w:t>特点</w:t>
      </w:r>
    </w:p>
    <w:p w14:paraId="74069EB1" w14:textId="69716C8F" w:rsidR="009A7EB0" w:rsidRDefault="009A7EB0" w:rsidP="00060702">
      <w:r>
        <w:rPr>
          <w:rFonts w:hint="eastAsia"/>
        </w:rPr>
        <w:t>大规模、分布化，虚拟化、高可用性和扩展性、按需服务、网络安全</w:t>
      </w:r>
    </w:p>
    <w:p w14:paraId="3F5E8C08" w14:textId="7A0177D4" w:rsidR="009A7EB0" w:rsidRDefault="009A7EB0" w:rsidP="00060702"/>
    <w:p w14:paraId="4A1F2480" w14:textId="77777777" w:rsidR="009A7EB0" w:rsidRDefault="009A7EB0" w:rsidP="009A7EB0">
      <w:pPr>
        <w:pStyle w:val="a3"/>
        <w:ind w:left="360" w:firstLineChars="0" w:firstLine="0"/>
        <w:rPr>
          <w:rFonts w:hint="eastAsia"/>
        </w:rPr>
      </w:pPr>
      <w:proofErr w:type="gramStart"/>
      <w:r>
        <w:rPr>
          <w:rFonts w:hint="eastAsia"/>
        </w:rPr>
        <w:t>非云模式</w:t>
      </w:r>
      <w:proofErr w:type="gramEnd"/>
    </w:p>
    <w:p w14:paraId="27C831D8" w14:textId="77777777" w:rsidR="009A7EB0" w:rsidRDefault="009A7EB0" w:rsidP="009A7EB0">
      <w:pPr>
        <w:pStyle w:val="a3"/>
        <w:ind w:left="360" w:firstLineChars="0" w:firstLine="0"/>
      </w:pPr>
      <w:r>
        <w:rPr>
          <w:rFonts w:hint="eastAsia"/>
        </w:rPr>
        <w:t>IaaS</w:t>
      </w:r>
      <w:r>
        <w:t xml:space="preserve"> </w:t>
      </w:r>
      <w:r>
        <w:rPr>
          <w:rFonts w:hint="eastAsia"/>
        </w:rPr>
        <w:t>基础设施虚拟化 （瘦客户端 云端主机）</w:t>
      </w:r>
    </w:p>
    <w:p w14:paraId="462D0229" w14:textId="77777777" w:rsidR="009A7EB0" w:rsidRDefault="009A7EB0" w:rsidP="009A7EB0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PaaS</w:t>
      </w:r>
      <w:r>
        <w:t xml:space="preserve"> </w:t>
      </w:r>
      <w:r>
        <w:rPr>
          <w:rFonts w:hint="eastAsia"/>
        </w:rPr>
        <w:t>开发环境接口化 （瘦客户端 云端API）</w:t>
      </w:r>
    </w:p>
    <w:p w14:paraId="47B8BECD" w14:textId="77777777" w:rsidR="009A7EB0" w:rsidRDefault="009A7EB0" w:rsidP="009A7EB0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SaaS</w:t>
      </w:r>
      <w:r>
        <w:t xml:space="preserve"> </w:t>
      </w:r>
      <w:r>
        <w:rPr>
          <w:rFonts w:hint="eastAsia"/>
        </w:rPr>
        <w:t>应用软件</w:t>
      </w:r>
      <w:proofErr w:type="gramStart"/>
      <w:r>
        <w:rPr>
          <w:rFonts w:hint="eastAsia"/>
        </w:rPr>
        <w:t>网页化</w:t>
      </w:r>
      <w:proofErr w:type="gramEnd"/>
      <w:r>
        <w:t xml:space="preserve"> </w:t>
      </w:r>
      <w:r>
        <w:rPr>
          <w:rFonts w:hint="eastAsia"/>
        </w:rPr>
        <w:t>（瘦客户端 云端）</w:t>
      </w:r>
    </w:p>
    <w:p w14:paraId="255F0A69" w14:textId="1F2F1659" w:rsidR="009A7EB0" w:rsidRDefault="009A7EB0" w:rsidP="00060702"/>
    <w:p w14:paraId="7A5B5FCC" w14:textId="77777777" w:rsidR="009A7EB0" w:rsidRDefault="009A7EB0" w:rsidP="009A7EB0">
      <w:pPr>
        <w:pStyle w:val="a3"/>
        <w:ind w:left="360" w:firstLineChars="0" w:firstLine="0"/>
        <w:rPr>
          <w:rFonts w:hint="eastAsia"/>
        </w:rPr>
      </w:pPr>
      <w:proofErr w:type="gramStart"/>
      <w:r>
        <w:rPr>
          <w:rFonts w:hint="eastAsia"/>
        </w:rPr>
        <w:t>公有云</w:t>
      </w:r>
      <w:proofErr w:type="gramEnd"/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电表</w:t>
      </w:r>
    </w:p>
    <w:p w14:paraId="1E771FCE" w14:textId="77777777" w:rsidR="009A7EB0" w:rsidRDefault="009A7EB0" w:rsidP="009A7EB0">
      <w:pPr>
        <w:pStyle w:val="a3"/>
        <w:ind w:left="360" w:firstLineChars="0" w:firstLine="0"/>
      </w:pPr>
      <w:proofErr w:type="gramStart"/>
      <w:r>
        <w:rPr>
          <w:rFonts w:hint="eastAsia"/>
        </w:rPr>
        <w:t>私有云</w:t>
      </w:r>
      <w:proofErr w:type="gramEnd"/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卖发电机</w:t>
      </w:r>
    </w:p>
    <w:p w14:paraId="5B0BDDB4" w14:textId="77777777" w:rsidR="009A7EB0" w:rsidRDefault="009A7EB0" w:rsidP="009A7EB0">
      <w:pPr>
        <w:pStyle w:val="a3"/>
        <w:ind w:left="360" w:firstLineChars="0" w:firstLine="0"/>
      </w:pPr>
      <w:r>
        <w:rPr>
          <w:rFonts w:hint="eastAsia"/>
        </w:rPr>
        <w:t xml:space="preserve">混合云 </w:t>
      </w:r>
      <w:r>
        <w:t xml:space="preserve">– </w:t>
      </w:r>
      <w:r>
        <w:rPr>
          <w:rFonts w:hint="eastAsia"/>
        </w:rPr>
        <w:t>电表+发电机</w:t>
      </w:r>
    </w:p>
    <w:p w14:paraId="7145213F" w14:textId="77777777" w:rsidR="009A7EB0" w:rsidRDefault="009A7EB0" w:rsidP="009A7EB0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 xml:space="preserve">社区云 </w:t>
      </w:r>
      <w:r>
        <w:t xml:space="preserve">– </w:t>
      </w:r>
      <w:r>
        <w:rPr>
          <w:rFonts w:hint="eastAsia"/>
        </w:rPr>
        <w:t>面向特定行业的垂直化的公有云</w:t>
      </w:r>
    </w:p>
    <w:p w14:paraId="6C790901" w14:textId="04196C72" w:rsidR="009A7EB0" w:rsidRDefault="009A7EB0" w:rsidP="00060702"/>
    <w:p w14:paraId="5E61FCF2" w14:textId="1DD8727B" w:rsidR="009A7EB0" w:rsidRDefault="009A7EB0" w:rsidP="00060702">
      <w:r>
        <w:rPr>
          <w:rFonts w:hint="eastAsia"/>
        </w:rPr>
        <w:t>优势</w:t>
      </w:r>
    </w:p>
    <w:p w14:paraId="13AC93E1" w14:textId="12F636F6" w:rsidR="009A7EB0" w:rsidRDefault="009A7EB0" w:rsidP="00060702">
      <w:r>
        <w:rPr>
          <w:rFonts w:hint="eastAsia"/>
        </w:rPr>
        <w:t>安全、省钱、省事、</w:t>
      </w:r>
    </w:p>
    <w:p w14:paraId="0AA74001" w14:textId="4D4F2886" w:rsidR="009A7EB0" w:rsidRDefault="009A7EB0" w:rsidP="00060702"/>
    <w:p w14:paraId="70D2856D" w14:textId="3BE73EC0" w:rsidR="009A7EB0" w:rsidRDefault="009A7EB0" w:rsidP="00060702">
      <w:proofErr w:type="spellStart"/>
      <w:r>
        <w:t>Openstack</w:t>
      </w:r>
      <w:proofErr w:type="spellEnd"/>
      <w:r>
        <w:t xml:space="preserve"> VM KVM Hypervisor VM</w:t>
      </w:r>
      <w:r w:rsidR="00761384">
        <w:t>ware Xen Mesos Docker K8S</w:t>
      </w:r>
    </w:p>
    <w:p w14:paraId="315F2EE2" w14:textId="2B96537E" w:rsidR="00761384" w:rsidRDefault="00761384" w:rsidP="00060702"/>
    <w:p w14:paraId="410DD5E0" w14:textId="6D3AC13C" w:rsidR="00761384" w:rsidRDefault="00761384" w:rsidP="00060702">
      <w:r>
        <w:rPr>
          <w:rFonts w:hint="eastAsia"/>
        </w:rPr>
        <w:t>超高并发、超大容量、超快速度、超强安全</w:t>
      </w:r>
    </w:p>
    <w:p w14:paraId="0214117D" w14:textId="56EF9118" w:rsidR="00761384" w:rsidRDefault="00761384" w:rsidP="00060702"/>
    <w:p w14:paraId="3F9E37C3" w14:textId="4C68448A" w:rsidR="00761384" w:rsidRDefault="00761384" w:rsidP="00060702">
      <w:r>
        <w:rPr>
          <w:rFonts w:hint="eastAsia"/>
        </w:rPr>
        <w:t>AWS</w:t>
      </w:r>
      <w:r>
        <w:t xml:space="preserve"> –</w:t>
      </w:r>
    </w:p>
    <w:p w14:paraId="439F510E" w14:textId="43136060" w:rsidR="00761384" w:rsidRDefault="00761384" w:rsidP="00060702">
      <w:r>
        <w:rPr>
          <w:rFonts w:hint="eastAsia"/>
        </w:rPr>
        <w:t>阿里云</w:t>
      </w:r>
    </w:p>
    <w:p w14:paraId="59652002" w14:textId="0FDB103B" w:rsidR="00761384" w:rsidRDefault="00761384" w:rsidP="00060702">
      <w:r>
        <w:rPr>
          <w:rFonts w:hint="eastAsia"/>
        </w:rPr>
        <w:t>华为云</w:t>
      </w:r>
    </w:p>
    <w:p w14:paraId="620A51FE" w14:textId="40F85DB5" w:rsidR="00761384" w:rsidRDefault="00761384" w:rsidP="00060702"/>
    <w:p w14:paraId="132FB9D4" w14:textId="6EC125F6" w:rsidR="00761384" w:rsidRDefault="00761384" w:rsidP="00060702">
      <w:pPr>
        <w:rPr>
          <w:rFonts w:hint="eastAsia"/>
        </w:rPr>
      </w:pPr>
      <w:r>
        <w:rPr>
          <w:rFonts w:hint="eastAsia"/>
        </w:rPr>
        <w:t>IaaS</w:t>
      </w:r>
    </w:p>
    <w:p w14:paraId="03194066" w14:textId="7AC83542" w:rsidR="00761384" w:rsidRDefault="00761384" w:rsidP="00060702"/>
    <w:p w14:paraId="6DB02B9F" w14:textId="5ABEFACF" w:rsidR="00761384" w:rsidRDefault="00761384" w:rsidP="00060702">
      <w:pPr>
        <w:rPr>
          <w:rFonts w:hint="eastAsia"/>
        </w:rPr>
      </w:pPr>
      <w:r>
        <w:rPr>
          <w:rFonts w:hint="eastAsia"/>
        </w:rPr>
        <w:t>虚拟化 虚拟机 VM</w:t>
      </w:r>
      <w:r>
        <w:t xml:space="preserve"> </w:t>
      </w:r>
    </w:p>
    <w:p w14:paraId="3715017F" w14:textId="4C56C016" w:rsidR="00761384" w:rsidRDefault="00761384" w:rsidP="00060702">
      <w:proofErr w:type="gramStart"/>
      <w:r>
        <w:rPr>
          <w:rFonts w:hint="eastAsia"/>
        </w:rPr>
        <w:t>物理机</w:t>
      </w:r>
      <w:proofErr w:type="gramEnd"/>
      <w:r>
        <w:rPr>
          <w:rFonts w:hint="eastAsia"/>
        </w:rPr>
        <w:t xml:space="preserve"> host</w:t>
      </w:r>
      <w:r>
        <w:t xml:space="preserve"> </w:t>
      </w:r>
      <w:r>
        <w:rPr>
          <w:rFonts w:hint="eastAsia"/>
        </w:rPr>
        <w:t>虚拟机 guest</w:t>
      </w:r>
    </w:p>
    <w:p w14:paraId="3713D845" w14:textId="15DB951C" w:rsidR="00761384" w:rsidRDefault="00761384" w:rsidP="00060702">
      <w:r>
        <w:t>H</w:t>
      </w:r>
      <w:r>
        <w:rPr>
          <w:rFonts w:hint="eastAsia"/>
        </w:rPr>
        <w:t>ypervisor</w:t>
      </w:r>
      <w:r>
        <w:t xml:space="preserve"> </w:t>
      </w:r>
      <w:r>
        <w:rPr>
          <w:rFonts w:hint="eastAsia"/>
        </w:rPr>
        <w:t>VMM</w:t>
      </w:r>
      <w:r>
        <w:t xml:space="preserve"> </w:t>
      </w:r>
      <w:r>
        <w:rPr>
          <w:rFonts w:hint="eastAsia"/>
        </w:rPr>
        <w:t>虚拟机监督器</w:t>
      </w:r>
    </w:p>
    <w:p w14:paraId="23F41795" w14:textId="10F74584" w:rsidR="00761384" w:rsidRDefault="00761384" w:rsidP="00060702">
      <w:r>
        <w:rPr>
          <w:rFonts w:hint="eastAsia"/>
        </w:rPr>
        <w:t>KVM</w:t>
      </w:r>
      <w:r>
        <w:t xml:space="preserve"> </w:t>
      </w:r>
      <w:r>
        <w:rPr>
          <w:rFonts w:hint="eastAsia"/>
        </w:rPr>
        <w:t>基于Linux</w:t>
      </w:r>
      <w:r>
        <w:t xml:space="preserve"> </w:t>
      </w:r>
      <w:r>
        <w:rPr>
          <w:rFonts w:hint="eastAsia"/>
        </w:rPr>
        <w:t>内核的虚拟机</w:t>
      </w:r>
    </w:p>
    <w:p w14:paraId="7932998A" w14:textId="25393301" w:rsidR="00761384" w:rsidRDefault="00761384" w:rsidP="00060702"/>
    <w:p w14:paraId="1E66682F" w14:textId="59B79D1A" w:rsidR="00761384" w:rsidRDefault="00761384" w:rsidP="00060702"/>
    <w:p w14:paraId="7412D9F7" w14:textId="02DA3985" w:rsidR="00761384" w:rsidRDefault="00761384" w:rsidP="00060702">
      <w:proofErr w:type="spellStart"/>
      <w:r>
        <w:t>O</w:t>
      </w:r>
      <w:r>
        <w:rPr>
          <w:rFonts w:hint="eastAsia"/>
        </w:rPr>
        <w:t>penstack</w:t>
      </w:r>
      <w:proofErr w:type="spellEnd"/>
      <w:r>
        <w:t xml:space="preserve"> </w:t>
      </w:r>
      <w:proofErr w:type="gramStart"/>
      <w:r>
        <w:rPr>
          <w:rFonts w:hint="eastAsia"/>
        </w:rPr>
        <w:t>云管理</w:t>
      </w:r>
      <w:proofErr w:type="gramEnd"/>
      <w:r>
        <w:rPr>
          <w:rFonts w:hint="eastAsia"/>
        </w:rPr>
        <w:t>平台</w:t>
      </w:r>
    </w:p>
    <w:p w14:paraId="08DD4D34" w14:textId="2CE78BFA" w:rsidR="00761384" w:rsidRDefault="00761384" w:rsidP="00060702"/>
    <w:p w14:paraId="49F1B640" w14:textId="30975FAE" w:rsidR="00761384" w:rsidRDefault="00761384" w:rsidP="00060702">
      <w:pPr>
        <w:rPr>
          <w:rFonts w:hint="eastAsia"/>
        </w:rPr>
      </w:pPr>
      <w:r>
        <w:rPr>
          <w:rFonts w:hint="eastAsia"/>
        </w:rPr>
        <w:t>容器 （container）</w:t>
      </w:r>
      <w:r w:rsidR="00F0732F">
        <w:rPr>
          <w:rFonts w:hint="eastAsia"/>
        </w:rPr>
        <w:t>-</w:t>
      </w:r>
      <w:r w:rsidR="00F0732F">
        <w:t xml:space="preserve"> </w:t>
      </w:r>
      <w:r w:rsidR="00F0732F">
        <w:rPr>
          <w:rFonts w:hint="eastAsia"/>
        </w:rPr>
        <w:t>进程级别的隔离化</w:t>
      </w:r>
    </w:p>
    <w:p w14:paraId="3987AD08" w14:textId="7899166C" w:rsidR="00761384" w:rsidRDefault="00F0732F" w:rsidP="00060702">
      <w:r>
        <w:rPr>
          <w:rFonts w:hint="eastAsia"/>
        </w:rPr>
        <w:t xml:space="preserve">虚拟机 </w:t>
      </w:r>
      <w:r>
        <w:t xml:space="preserve">– </w:t>
      </w:r>
      <w:r>
        <w:rPr>
          <w:rFonts w:hint="eastAsia"/>
        </w:rPr>
        <w:t>操作系统级别的隔离化</w:t>
      </w:r>
    </w:p>
    <w:p w14:paraId="00E72CF4" w14:textId="77777777" w:rsidR="00F0732F" w:rsidRDefault="00F0732F" w:rsidP="00060702"/>
    <w:p w14:paraId="69402DF8" w14:textId="05329768" w:rsidR="00F0732F" w:rsidRDefault="00F0732F" w:rsidP="00060702">
      <w:pPr>
        <w:rPr>
          <w:rFonts w:hint="eastAsia"/>
        </w:rPr>
      </w:pPr>
      <w:r>
        <w:rPr>
          <w:rFonts w:hint="eastAsia"/>
        </w:rPr>
        <w:t xml:space="preserve">应用层 </w:t>
      </w:r>
      <w:r>
        <w:t xml:space="preserve"> </w:t>
      </w: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PaaS</w:t>
      </w:r>
    </w:p>
    <w:p w14:paraId="23FE1BAE" w14:textId="086EE048" w:rsidR="00F0732F" w:rsidRDefault="00F0732F" w:rsidP="00060702">
      <w:r>
        <w:t>D</w:t>
      </w:r>
      <w:r>
        <w:rPr>
          <w:rFonts w:hint="eastAsia"/>
        </w:rPr>
        <w:t>ocker</w:t>
      </w:r>
      <w:r>
        <w:t xml:space="preserve"> – </w:t>
      </w:r>
      <w:r>
        <w:rPr>
          <w:rFonts w:hint="eastAsia"/>
        </w:rPr>
        <w:t>应用容器引擎</w:t>
      </w:r>
    </w:p>
    <w:p w14:paraId="2C8E8EAC" w14:textId="67FEE3DF" w:rsidR="00F0732F" w:rsidRDefault="00F0732F" w:rsidP="00060702">
      <w:r>
        <w:rPr>
          <w:rFonts w:hint="eastAsia"/>
        </w:rPr>
        <w:t>K8S</w:t>
      </w:r>
      <w:r>
        <w:t xml:space="preserve"> – </w:t>
      </w:r>
      <w:r>
        <w:rPr>
          <w:rFonts w:hint="eastAsia"/>
        </w:rPr>
        <w:t>容器官派 container</w:t>
      </w:r>
      <w:r>
        <w:t xml:space="preserve"> </w:t>
      </w:r>
      <w:r>
        <w:rPr>
          <w:rFonts w:hint="eastAsia"/>
        </w:rPr>
        <w:t>orchestration</w:t>
      </w:r>
      <w:r>
        <w:t xml:space="preserve"> </w:t>
      </w:r>
      <w:r>
        <w:rPr>
          <w:rFonts w:hint="eastAsia"/>
        </w:rPr>
        <w:t>容器的保姆</w:t>
      </w:r>
    </w:p>
    <w:p w14:paraId="3878D999" w14:textId="77777777" w:rsidR="00F0732F" w:rsidRDefault="00F0732F">
      <w:pPr>
        <w:widowControl/>
        <w:jc w:val="left"/>
      </w:pPr>
      <w:r>
        <w:br w:type="page"/>
      </w:r>
    </w:p>
    <w:p w14:paraId="003ABA04" w14:textId="566634EB" w:rsidR="00F0732F" w:rsidRDefault="00F0732F" w:rsidP="00060702">
      <w:r>
        <w:rPr>
          <w:rFonts w:hint="eastAsia"/>
        </w:rPr>
        <w:lastRenderedPageBreak/>
        <w:t>云厂商</w:t>
      </w:r>
    </w:p>
    <w:p w14:paraId="2A08FF2D" w14:textId="2DD33CE7" w:rsidR="00F0732F" w:rsidRDefault="00F0732F" w:rsidP="00060702">
      <w:r>
        <w:rPr>
          <w:rFonts w:hint="eastAsia"/>
        </w:rPr>
        <w:t>AWS</w:t>
      </w:r>
      <w:r>
        <w:t xml:space="preserve"> </w:t>
      </w:r>
      <w:r>
        <w:rPr>
          <w:rFonts w:hint="eastAsia"/>
        </w:rPr>
        <w:t>Azure</w:t>
      </w:r>
      <w:r>
        <w:t xml:space="preserve"> </w:t>
      </w:r>
      <w:r>
        <w:rPr>
          <w:rFonts w:hint="eastAsia"/>
        </w:rPr>
        <w:t>Google</w:t>
      </w:r>
      <w:r>
        <w:t xml:space="preserve"> </w:t>
      </w:r>
      <w:r>
        <w:rPr>
          <w:rFonts w:hint="eastAsia"/>
        </w:rPr>
        <w:t xml:space="preserve">阿里云 </w:t>
      </w:r>
      <w:proofErr w:type="gramStart"/>
      <w:r>
        <w:rPr>
          <w:rFonts w:hint="eastAsia"/>
        </w:rPr>
        <w:t>腾讯云</w:t>
      </w:r>
      <w:proofErr w:type="gramEnd"/>
      <w:r>
        <w:rPr>
          <w:rFonts w:hint="eastAsia"/>
        </w:rPr>
        <w:t xml:space="preserve"> </w:t>
      </w:r>
    </w:p>
    <w:p w14:paraId="1C8B38E3" w14:textId="75D2C987" w:rsidR="00F0732F" w:rsidRDefault="00F0732F" w:rsidP="00060702">
      <w:r>
        <w:rPr>
          <w:rFonts w:hint="eastAsia"/>
        </w:rPr>
        <w:t>IaaS</w:t>
      </w:r>
      <w:r>
        <w:t xml:space="preserve"> </w:t>
      </w:r>
      <w:r>
        <w:rPr>
          <w:rFonts w:hint="eastAsia"/>
        </w:rPr>
        <w:t>PaaS</w:t>
      </w:r>
      <w:r>
        <w:t xml:space="preserve"> AWS</w:t>
      </w:r>
      <w:r>
        <w:rPr>
          <w:rFonts w:hint="eastAsia"/>
        </w:rPr>
        <w:t xml:space="preserve"> </w:t>
      </w:r>
      <w:r>
        <w:t>Azure GCP</w:t>
      </w:r>
    </w:p>
    <w:p w14:paraId="328A3CF3" w14:textId="7C510852" w:rsidR="00F0732F" w:rsidRDefault="00F0732F" w:rsidP="00060702"/>
    <w:p w14:paraId="4BB92E05" w14:textId="2D6BFB8B" w:rsidR="00F0732F" w:rsidRDefault="00F0732F" w:rsidP="00060702">
      <w:r>
        <w:rPr>
          <w:rFonts w:hint="eastAsia"/>
        </w:rPr>
        <w:t>A</w:t>
      </w:r>
      <w:r>
        <w:t xml:space="preserve">WS – </w:t>
      </w:r>
      <w:proofErr w:type="gramStart"/>
      <w:r>
        <w:rPr>
          <w:rFonts w:hint="eastAsia"/>
        </w:rPr>
        <w:t>公有云</w:t>
      </w:r>
      <w:proofErr w:type="gramEnd"/>
      <w:r>
        <w:rPr>
          <w:rFonts w:hint="eastAsia"/>
        </w:rPr>
        <w:t xml:space="preserve"> </w:t>
      </w:r>
      <w:r w:rsidR="001F1886">
        <w:rPr>
          <w:rFonts w:hint="eastAsia"/>
        </w:rPr>
        <w:t>弹性计算云 EC2</w:t>
      </w:r>
      <w:r w:rsidR="001F1886">
        <w:t xml:space="preserve"> </w:t>
      </w:r>
      <w:r w:rsidR="001F1886">
        <w:rPr>
          <w:rFonts w:hint="eastAsia"/>
        </w:rPr>
        <w:t>容器服务</w:t>
      </w:r>
    </w:p>
    <w:p w14:paraId="6E7A541C" w14:textId="52564C33" w:rsidR="00F0732F" w:rsidRDefault="00F0732F" w:rsidP="00060702">
      <w:r>
        <w:rPr>
          <w:rFonts w:hint="eastAsia"/>
        </w:rPr>
        <w:t>Azure</w:t>
      </w:r>
      <w:r>
        <w:t xml:space="preserve"> – </w:t>
      </w:r>
      <w:r>
        <w:rPr>
          <w:rFonts w:hint="eastAsia"/>
        </w:rPr>
        <w:t>混合云</w:t>
      </w:r>
    </w:p>
    <w:p w14:paraId="53B62801" w14:textId="5FB264A3" w:rsidR="00F0732F" w:rsidRDefault="00F0732F" w:rsidP="00060702">
      <w:r>
        <w:rPr>
          <w:rFonts w:hint="eastAsia"/>
        </w:rPr>
        <w:t>Google</w:t>
      </w:r>
      <w:r>
        <w:t xml:space="preserve"> </w:t>
      </w:r>
      <w:r>
        <w:rPr>
          <w:rFonts w:hint="eastAsia"/>
        </w:rPr>
        <w:t>Cloud</w:t>
      </w:r>
      <w:r>
        <w:t xml:space="preserve"> – </w:t>
      </w:r>
      <w:r>
        <w:rPr>
          <w:rFonts w:hint="eastAsia"/>
        </w:rPr>
        <w:t>深度学习、人工智能、数据分析、机器学习</w:t>
      </w:r>
    </w:p>
    <w:p w14:paraId="59CBA4CB" w14:textId="56795521" w:rsidR="00F0732F" w:rsidRDefault="00F0732F" w:rsidP="00060702">
      <w:r>
        <w:rPr>
          <w:rFonts w:hint="eastAsia"/>
        </w:rPr>
        <w:t xml:space="preserve">阿里云 </w:t>
      </w:r>
      <w:r>
        <w:t xml:space="preserve">– </w:t>
      </w:r>
      <w:r>
        <w:rPr>
          <w:rFonts w:hint="eastAsia"/>
        </w:rPr>
        <w:t>界面优化，数据中心多，服务全面</w:t>
      </w:r>
    </w:p>
    <w:p w14:paraId="07C3ABB5" w14:textId="2FD67CFE" w:rsidR="00F0732F" w:rsidRDefault="00F0732F" w:rsidP="00060702">
      <w:proofErr w:type="gramStart"/>
      <w:r>
        <w:rPr>
          <w:rFonts w:hint="eastAsia"/>
        </w:rPr>
        <w:t>腾讯云</w:t>
      </w:r>
      <w:proofErr w:type="gramEnd"/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游戏和视频</w:t>
      </w:r>
    </w:p>
    <w:p w14:paraId="5285E88D" w14:textId="77777777" w:rsidR="00F0732F" w:rsidRDefault="00F0732F" w:rsidP="00060702">
      <w:pPr>
        <w:rPr>
          <w:rFonts w:hint="eastAsia"/>
        </w:rPr>
      </w:pPr>
    </w:p>
    <w:p w14:paraId="1AF6C84D" w14:textId="77777777" w:rsidR="00F0732F" w:rsidRDefault="00F0732F" w:rsidP="00060702">
      <w:pPr>
        <w:rPr>
          <w:rFonts w:hint="eastAsia"/>
        </w:rPr>
      </w:pPr>
    </w:p>
    <w:p w14:paraId="2579F8DA" w14:textId="4790DCF5" w:rsidR="00F0732F" w:rsidRDefault="001F1886" w:rsidP="00060702"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12个系统模块</w:t>
      </w:r>
    </w:p>
    <w:p w14:paraId="1B798769" w14:textId="266B427C" w:rsidR="001F1886" w:rsidRDefault="001F1886" w:rsidP="00060702">
      <w:r>
        <w:rPr>
          <w:rFonts w:hint="eastAsia"/>
        </w:rPr>
        <w:t>MM</w:t>
      </w:r>
      <w:r>
        <w:t xml:space="preserve"> </w:t>
      </w:r>
      <w:r>
        <w:rPr>
          <w:rFonts w:hint="eastAsia"/>
        </w:rPr>
        <w:t>物料管理</w:t>
      </w:r>
    </w:p>
    <w:p w14:paraId="7BE250C1" w14:textId="3C6D9556" w:rsidR="001F1886" w:rsidRDefault="001F1886" w:rsidP="00060702">
      <w:r>
        <w:rPr>
          <w:rFonts w:hint="eastAsia"/>
        </w:rPr>
        <w:t>SD</w:t>
      </w:r>
      <w:r>
        <w:t xml:space="preserve"> </w:t>
      </w:r>
      <w:r>
        <w:rPr>
          <w:rFonts w:hint="eastAsia"/>
        </w:rPr>
        <w:t>销售与分销</w:t>
      </w:r>
    </w:p>
    <w:p w14:paraId="5306D730" w14:textId="78CEA2BA" w:rsidR="001F1886" w:rsidRDefault="00B10F9C" w:rsidP="00060702">
      <w:r>
        <w:rPr>
          <w:rFonts w:hint="eastAsia"/>
        </w:rPr>
        <w:t>AM</w:t>
      </w:r>
      <w:r>
        <w:t xml:space="preserve"> </w:t>
      </w:r>
      <w:r>
        <w:rPr>
          <w:rFonts w:hint="eastAsia"/>
        </w:rPr>
        <w:t>资产管理</w:t>
      </w:r>
    </w:p>
    <w:p w14:paraId="2A45B8CD" w14:textId="3F5924EC" w:rsidR="00B10F9C" w:rsidRDefault="00B10F9C" w:rsidP="00060702">
      <w:r>
        <w:rPr>
          <w:rFonts w:hint="eastAsia"/>
        </w:rPr>
        <w:t>CO</w:t>
      </w:r>
      <w:r>
        <w:t xml:space="preserve"> </w:t>
      </w:r>
      <w:r>
        <w:rPr>
          <w:rFonts w:hint="eastAsia"/>
        </w:rPr>
        <w:t>管理会计</w:t>
      </w:r>
    </w:p>
    <w:p w14:paraId="59EA48F3" w14:textId="1630A840" w:rsidR="00B10F9C" w:rsidRDefault="00B10F9C" w:rsidP="00060702">
      <w:r>
        <w:rPr>
          <w:rFonts w:hint="eastAsia"/>
        </w:rPr>
        <w:t>FI</w:t>
      </w:r>
      <w:r>
        <w:t xml:space="preserve"> </w:t>
      </w:r>
      <w:r>
        <w:rPr>
          <w:rFonts w:hint="eastAsia"/>
        </w:rPr>
        <w:t>财务会计</w:t>
      </w:r>
    </w:p>
    <w:p w14:paraId="63B359B1" w14:textId="08E347FC" w:rsidR="00B10F9C" w:rsidRDefault="00B10F9C" w:rsidP="00060702">
      <w:r>
        <w:rPr>
          <w:rFonts w:hint="eastAsia"/>
        </w:rPr>
        <w:t>PS</w:t>
      </w:r>
      <w:r>
        <w:t xml:space="preserve"> </w:t>
      </w:r>
      <w:r>
        <w:rPr>
          <w:rFonts w:hint="eastAsia"/>
        </w:rPr>
        <w:t>项目管理</w:t>
      </w:r>
    </w:p>
    <w:p w14:paraId="124D52E2" w14:textId="2B097EE7" w:rsidR="00B10F9C" w:rsidRDefault="00B10F9C" w:rsidP="00060702">
      <w:r>
        <w:rPr>
          <w:rFonts w:hint="eastAsia"/>
        </w:rPr>
        <w:t>HR</w:t>
      </w:r>
      <w:r>
        <w:t xml:space="preserve"> </w:t>
      </w:r>
      <w:r>
        <w:rPr>
          <w:rFonts w:hint="eastAsia"/>
        </w:rPr>
        <w:t>人力资源</w:t>
      </w:r>
    </w:p>
    <w:p w14:paraId="26562D80" w14:textId="3160FA74" w:rsidR="00B10F9C" w:rsidRDefault="00B10F9C" w:rsidP="00060702">
      <w:r>
        <w:rPr>
          <w:rFonts w:hint="eastAsia"/>
        </w:rPr>
        <w:t>WF</w:t>
      </w:r>
      <w:r>
        <w:t xml:space="preserve"> </w:t>
      </w:r>
      <w:r>
        <w:rPr>
          <w:rFonts w:hint="eastAsia"/>
        </w:rPr>
        <w:t>工作流管理</w:t>
      </w:r>
    </w:p>
    <w:p w14:paraId="7074FAA5" w14:textId="1BC87EC9" w:rsidR="00B10F9C" w:rsidRDefault="00B10F9C" w:rsidP="00060702">
      <w:r>
        <w:rPr>
          <w:rFonts w:hint="eastAsia"/>
        </w:rPr>
        <w:t>PP</w:t>
      </w:r>
      <w:r>
        <w:t xml:space="preserve"> </w:t>
      </w:r>
      <w:r>
        <w:rPr>
          <w:rFonts w:hint="eastAsia"/>
        </w:rPr>
        <w:t>生产计划</w:t>
      </w:r>
    </w:p>
    <w:p w14:paraId="7821EF62" w14:textId="0B92EA05" w:rsidR="00B10F9C" w:rsidRDefault="00B10F9C" w:rsidP="00060702">
      <w:r>
        <w:rPr>
          <w:rFonts w:hint="eastAsia"/>
        </w:rPr>
        <w:t>QM</w:t>
      </w:r>
      <w:r>
        <w:t xml:space="preserve"> </w:t>
      </w:r>
      <w:r>
        <w:rPr>
          <w:rFonts w:hint="eastAsia"/>
        </w:rPr>
        <w:t>质量管理</w:t>
      </w:r>
    </w:p>
    <w:p w14:paraId="1E288B66" w14:textId="1A3039B8" w:rsidR="00B10F9C" w:rsidRDefault="00B10F9C" w:rsidP="00060702">
      <w:pPr>
        <w:rPr>
          <w:rFonts w:hint="eastAsia"/>
        </w:rPr>
      </w:pPr>
      <w:r>
        <w:rPr>
          <w:rFonts w:hint="eastAsia"/>
        </w:rPr>
        <w:t>PP</w:t>
      </w:r>
      <w:r>
        <w:t xml:space="preserve"> </w:t>
      </w:r>
      <w:r>
        <w:rPr>
          <w:rFonts w:hint="eastAsia"/>
        </w:rPr>
        <w:t>生产计划</w:t>
      </w:r>
    </w:p>
    <w:p w14:paraId="75B49C8A" w14:textId="1A34D6D2" w:rsidR="00B10F9C" w:rsidRDefault="00B10F9C" w:rsidP="00060702">
      <w:r>
        <w:rPr>
          <w:rFonts w:hint="eastAsia"/>
        </w:rPr>
        <w:t>PM</w:t>
      </w:r>
      <w:r>
        <w:t xml:space="preserve"> </w:t>
      </w:r>
      <w:r>
        <w:rPr>
          <w:rFonts w:hint="eastAsia"/>
        </w:rPr>
        <w:t>工厂维修</w:t>
      </w:r>
    </w:p>
    <w:p w14:paraId="62881906" w14:textId="3DEF1EF1" w:rsidR="00B10F9C" w:rsidRDefault="00B10F9C" w:rsidP="00060702"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行业解决方案</w:t>
      </w:r>
    </w:p>
    <w:p w14:paraId="1982E449" w14:textId="4D7C8B1A" w:rsidR="00B10F9C" w:rsidRDefault="00B10F9C" w:rsidP="00060702"/>
    <w:p w14:paraId="3DF14255" w14:textId="0858C7F6" w:rsidR="00B10F9C" w:rsidRDefault="00B10F9C" w:rsidP="00060702">
      <w:r>
        <w:rPr>
          <w:rFonts w:hint="eastAsia"/>
        </w:rPr>
        <w:t xml:space="preserve">管理模块 </w:t>
      </w:r>
      <w:r>
        <w:t>APAP</w:t>
      </w:r>
    </w:p>
    <w:p w14:paraId="50FBCBF6" w14:textId="66CC718D" w:rsidR="00B10F9C" w:rsidRDefault="00B10F9C" w:rsidP="00060702"/>
    <w:p w14:paraId="4C2D0CEE" w14:textId="7755F713" w:rsidR="00B10F9C" w:rsidRDefault="00B10F9C" w:rsidP="00060702"/>
    <w:p w14:paraId="3E5BFC84" w14:textId="45B529C9" w:rsidR="00B10F9C" w:rsidRDefault="00B10F9C" w:rsidP="00060702">
      <w:r>
        <w:rPr>
          <w:rFonts w:hint="eastAsia"/>
        </w:rPr>
        <w:t>R/</w:t>
      </w:r>
      <w:r>
        <w:t xml:space="preserve">3 </w:t>
      </w:r>
      <w:r>
        <w:rPr>
          <w:rFonts w:hint="eastAsia"/>
        </w:rPr>
        <w:t>九个模块</w:t>
      </w:r>
    </w:p>
    <w:p w14:paraId="5210E80D" w14:textId="40B5A1D0" w:rsidR="00B10F9C" w:rsidRDefault="00B10F9C" w:rsidP="00060702">
      <w:r>
        <w:rPr>
          <w:rFonts w:hint="eastAsia"/>
        </w:rPr>
        <w:t>FI</w:t>
      </w:r>
      <w:r>
        <w:t xml:space="preserve"> </w:t>
      </w:r>
      <w:r>
        <w:rPr>
          <w:rFonts w:hint="eastAsia"/>
        </w:rPr>
        <w:t>财务会计</w:t>
      </w:r>
    </w:p>
    <w:p w14:paraId="130D6DA6" w14:textId="521A6DC2" w:rsidR="00B10F9C" w:rsidRDefault="00B10F9C" w:rsidP="00060702">
      <w:r>
        <w:rPr>
          <w:rFonts w:hint="eastAsia"/>
        </w:rPr>
        <w:t>AM</w:t>
      </w:r>
      <w:r>
        <w:t xml:space="preserve"> </w:t>
      </w:r>
      <w:r>
        <w:rPr>
          <w:rFonts w:hint="eastAsia"/>
        </w:rPr>
        <w:t>资产管理</w:t>
      </w:r>
    </w:p>
    <w:p w14:paraId="6C661DF1" w14:textId="68630C26" w:rsidR="00B10F9C" w:rsidRDefault="00B10F9C" w:rsidP="00060702">
      <w:r>
        <w:rPr>
          <w:rFonts w:hint="eastAsia"/>
        </w:rPr>
        <w:t>控制</w:t>
      </w:r>
    </w:p>
    <w:p w14:paraId="3AD5EADE" w14:textId="04FC4481" w:rsidR="00B10F9C" w:rsidRDefault="00B10F9C" w:rsidP="00060702">
      <w:pPr>
        <w:rPr>
          <w:rFonts w:hint="eastAsia"/>
        </w:rPr>
      </w:pPr>
      <w:r>
        <w:rPr>
          <w:rFonts w:hint="eastAsia"/>
        </w:rPr>
        <w:t>后勤</w:t>
      </w:r>
    </w:p>
    <w:p w14:paraId="3EA0CF0F" w14:textId="22426680" w:rsidR="00B10F9C" w:rsidRDefault="00B10F9C" w:rsidP="00060702">
      <w:pPr>
        <w:rPr>
          <w:rFonts w:hint="eastAsia"/>
        </w:rPr>
      </w:pPr>
      <w:r>
        <w:rPr>
          <w:rFonts w:hint="eastAsia"/>
        </w:rPr>
        <w:t>销售与分销</w:t>
      </w:r>
    </w:p>
    <w:p w14:paraId="3252BFD6" w14:textId="4DAA23BB" w:rsidR="00B10F9C" w:rsidRDefault="00B10F9C" w:rsidP="00060702">
      <w:pPr>
        <w:rPr>
          <w:rFonts w:hint="eastAsia"/>
        </w:rPr>
      </w:pPr>
      <w:r>
        <w:rPr>
          <w:rFonts w:hint="eastAsia"/>
        </w:rPr>
        <w:t>生产计划与控制</w:t>
      </w:r>
    </w:p>
    <w:p w14:paraId="1962E1E0" w14:textId="7B5725E1" w:rsidR="00B10F9C" w:rsidRDefault="00B10F9C" w:rsidP="00060702">
      <w:pPr>
        <w:rPr>
          <w:rFonts w:hint="eastAsia"/>
        </w:rPr>
      </w:pPr>
      <w:r>
        <w:rPr>
          <w:rFonts w:hint="eastAsia"/>
        </w:rPr>
        <w:t>物料管理</w:t>
      </w:r>
    </w:p>
    <w:p w14:paraId="72E34EE1" w14:textId="5CDCC0AF" w:rsidR="00B10F9C" w:rsidRDefault="00B10F9C" w:rsidP="00060702"/>
    <w:p w14:paraId="1BD8DFC7" w14:textId="6A0DA5D7" w:rsidR="00B10F9C" w:rsidRDefault="00B10F9C" w:rsidP="00060702"/>
    <w:p w14:paraId="28A00D10" w14:textId="258B5932" w:rsidR="00B10F9C" w:rsidRDefault="00B10F9C" w:rsidP="00060702">
      <w:r>
        <w:rPr>
          <w:rFonts w:hint="eastAsia"/>
        </w:rPr>
        <w:t>版本：</w:t>
      </w:r>
    </w:p>
    <w:p w14:paraId="6DE9AA61" w14:textId="542AA873" w:rsidR="004722AD" w:rsidRDefault="004722AD" w:rsidP="00060702">
      <w:pPr>
        <w:rPr>
          <w:rFonts w:hint="eastAsia"/>
        </w:rPr>
      </w:pPr>
      <w:r>
        <w:rPr>
          <w:rFonts w:hint="eastAsia"/>
        </w:rPr>
        <w:t>HANA：</w:t>
      </w:r>
      <w:r w:rsidRPr="004722AD">
        <w:rPr>
          <w:rFonts w:hint="eastAsia"/>
        </w:rPr>
        <w:t>High performance A</w:t>
      </w:r>
      <w:r>
        <w:rPr>
          <w:rFonts w:hint="eastAsia"/>
        </w:rPr>
        <w:t>n</w:t>
      </w:r>
      <w:r w:rsidRPr="004722AD">
        <w:rPr>
          <w:rFonts w:hint="eastAsia"/>
        </w:rPr>
        <w:t>alytic Appliance</w:t>
      </w:r>
    </w:p>
    <w:p w14:paraId="44FA5EDC" w14:textId="418B5F04" w:rsidR="004722AD" w:rsidRPr="004722AD" w:rsidRDefault="004722AD" w:rsidP="00060702">
      <w:pPr>
        <w:rPr>
          <w:rFonts w:hint="eastAsia"/>
        </w:rPr>
      </w:pPr>
      <w:r>
        <w:rPr>
          <w:rFonts w:hint="eastAsia"/>
        </w:rPr>
        <w:t>S/4</w:t>
      </w:r>
      <w:r>
        <w:t xml:space="preserve"> </w:t>
      </w:r>
      <w:r>
        <w:rPr>
          <w:rFonts w:hint="eastAsia"/>
        </w:rPr>
        <w:t>HANA （</w:t>
      </w:r>
      <w:r w:rsidRPr="004722AD">
        <w:rPr>
          <w:rFonts w:hint="eastAsia"/>
        </w:rPr>
        <w:t>SAP Business Suite 4 HANA</w:t>
      </w:r>
      <w:r w:rsidRPr="004722AD">
        <w:t xml:space="preserve"> </w:t>
      </w:r>
      <w:r w:rsidRPr="004722AD">
        <w:rPr>
          <w:rFonts w:hint="eastAsia"/>
        </w:rPr>
        <w:t>最新版本</w:t>
      </w:r>
      <w:r w:rsidR="005C78CA">
        <w:rPr>
          <w:rFonts w:hint="eastAsia"/>
        </w:rPr>
        <w:t xml:space="preserve"> 跨国企业、大型企业</w:t>
      </w:r>
    </w:p>
    <w:p w14:paraId="2451BBC0" w14:textId="591C162B" w:rsidR="004722AD" w:rsidRDefault="004722AD" w:rsidP="004722AD">
      <w:pPr>
        <w:pStyle w:val="a3"/>
        <w:numPr>
          <w:ilvl w:val="0"/>
          <w:numId w:val="4"/>
        </w:numPr>
        <w:ind w:firstLineChars="0"/>
      </w:pPr>
      <w:r w:rsidRPr="004722AD">
        <w:rPr>
          <w:rFonts w:hint="eastAsia"/>
        </w:rPr>
        <w:lastRenderedPageBreak/>
        <w:t>OP（S/4HANA On-Premise）</w:t>
      </w:r>
    </w:p>
    <w:p w14:paraId="63A18607" w14:textId="27C33717" w:rsidR="004722AD" w:rsidRDefault="004722AD" w:rsidP="004722AD">
      <w:pPr>
        <w:pStyle w:val="a3"/>
        <w:numPr>
          <w:ilvl w:val="1"/>
          <w:numId w:val="4"/>
        </w:numPr>
        <w:ind w:firstLineChars="0"/>
      </w:pPr>
      <w:r>
        <w:rPr>
          <w:rFonts w:hint="eastAsia"/>
        </w:rPr>
        <w:t>FPS</w:t>
      </w:r>
      <w:r>
        <w:t xml:space="preserve"> </w:t>
      </w:r>
      <w:r>
        <w:rPr>
          <w:rFonts w:hint="eastAsia"/>
        </w:rPr>
        <w:t>（feature</w:t>
      </w:r>
      <w:r>
        <w:t xml:space="preserve"> pack stacks</w:t>
      </w:r>
      <w:r>
        <w:rPr>
          <w:rFonts w:hint="eastAsia"/>
        </w:rPr>
        <w:t>）新功能</w:t>
      </w:r>
    </w:p>
    <w:p w14:paraId="3F91ECFA" w14:textId="5A165088" w:rsidR="004722AD" w:rsidRDefault="004722AD" w:rsidP="004722AD">
      <w:pPr>
        <w:pStyle w:val="a3"/>
        <w:numPr>
          <w:ilvl w:val="1"/>
          <w:numId w:val="4"/>
        </w:numPr>
        <w:ind w:firstLineChars="0"/>
      </w:pPr>
      <w:r>
        <w:rPr>
          <w:rFonts w:hint="eastAsia"/>
        </w:rPr>
        <w:t>SPS</w:t>
      </w:r>
      <w:r>
        <w:t xml:space="preserve"> </w:t>
      </w:r>
      <w:r>
        <w:rPr>
          <w:rFonts w:hint="eastAsia"/>
        </w:rPr>
        <w:t>（support</w:t>
      </w:r>
      <w:r>
        <w:t xml:space="preserve"> </w:t>
      </w:r>
      <w:r>
        <w:rPr>
          <w:rFonts w:hint="eastAsia"/>
        </w:rPr>
        <w:t>pack</w:t>
      </w:r>
      <w:r>
        <w:t xml:space="preserve"> </w:t>
      </w:r>
      <w:r>
        <w:rPr>
          <w:rFonts w:hint="eastAsia"/>
        </w:rPr>
        <w:t>stacks）</w:t>
      </w:r>
      <w:r>
        <w:t>bug</w:t>
      </w:r>
      <w:r>
        <w:rPr>
          <w:rFonts w:hint="eastAsia"/>
        </w:rPr>
        <w:t>修复</w:t>
      </w:r>
    </w:p>
    <w:p w14:paraId="251C4E52" w14:textId="4551869F" w:rsidR="004722AD" w:rsidRPr="004722AD" w:rsidRDefault="001D3EC1" w:rsidP="004722AD">
      <w:pPr>
        <w:pStyle w:val="a3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S/4</w:t>
      </w:r>
      <w:r>
        <w:t xml:space="preserve"> </w:t>
      </w:r>
      <w:r>
        <w:rPr>
          <w:rFonts w:hint="eastAsia"/>
        </w:rPr>
        <w:t>HANA</w:t>
      </w:r>
      <w:r>
        <w:t xml:space="preserve"> </w:t>
      </w:r>
      <w:r>
        <w:rPr>
          <w:rFonts w:hint="eastAsia"/>
        </w:rPr>
        <w:t>Cloud</w:t>
      </w:r>
    </w:p>
    <w:p w14:paraId="04BD49F9" w14:textId="470D576A" w:rsidR="004722AD" w:rsidRDefault="004722AD" w:rsidP="004722AD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数据库版本</w:t>
      </w:r>
    </w:p>
    <w:p w14:paraId="65DF455D" w14:textId="55CF8D44" w:rsidR="004722AD" w:rsidRDefault="004722AD" w:rsidP="004722AD">
      <w:pPr>
        <w:pStyle w:val="a3"/>
        <w:numPr>
          <w:ilvl w:val="1"/>
          <w:numId w:val="4"/>
        </w:numPr>
        <w:ind w:firstLineChars="0"/>
      </w:pPr>
      <w:r>
        <w:rPr>
          <w:rFonts w:hint="eastAsia"/>
        </w:rPr>
        <w:t>1.0</w:t>
      </w:r>
      <w:r>
        <w:t xml:space="preserve"> 2021</w:t>
      </w:r>
      <w:r>
        <w:rPr>
          <w:rFonts w:hint="eastAsia"/>
        </w:rPr>
        <w:t>年5月停止支持</w:t>
      </w:r>
    </w:p>
    <w:p w14:paraId="166B4B56" w14:textId="4EA9906C" w:rsidR="004722AD" w:rsidRPr="004722AD" w:rsidRDefault="004722AD" w:rsidP="004722AD">
      <w:pPr>
        <w:pStyle w:val="a3"/>
        <w:numPr>
          <w:ilvl w:val="1"/>
          <w:numId w:val="4"/>
        </w:numPr>
        <w:ind w:firstLineChars="0"/>
        <w:rPr>
          <w:rFonts w:hint="eastAsia"/>
        </w:rPr>
      </w:pPr>
      <w:r>
        <w:rPr>
          <w:rFonts w:hint="eastAsia"/>
        </w:rPr>
        <w:t>2.0</w:t>
      </w:r>
      <w:r>
        <w:t xml:space="preserve"> </w:t>
      </w:r>
      <w:r>
        <w:rPr>
          <w:rFonts w:hint="eastAsia"/>
        </w:rPr>
        <w:t>SPS</w:t>
      </w:r>
      <w:r>
        <w:t xml:space="preserve"> </w:t>
      </w:r>
      <w:r>
        <w:rPr>
          <w:rFonts w:hint="eastAsia"/>
        </w:rPr>
        <w:t>最新版本</w:t>
      </w:r>
    </w:p>
    <w:p w14:paraId="1A7BAD4F" w14:textId="428569EA" w:rsidR="004722AD" w:rsidRDefault="004722AD" w:rsidP="00060702"/>
    <w:p w14:paraId="133D16BE" w14:textId="27392485" w:rsidR="00A46AF6" w:rsidRDefault="00A46AF6" w:rsidP="00060702"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C/4</w:t>
      </w:r>
      <w:r>
        <w:t>HANA</w:t>
      </w:r>
    </w:p>
    <w:p w14:paraId="563AD782" w14:textId="6563AE2D" w:rsidR="00A46AF6" w:rsidRDefault="00A46AF6" w:rsidP="00060702">
      <w:r>
        <w:rPr>
          <w:rFonts w:hint="eastAsia"/>
        </w:rPr>
        <w:t>B</w:t>
      </w:r>
      <w:r>
        <w:t>usiness suite 7</w:t>
      </w:r>
    </w:p>
    <w:p w14:paraId="647CEA66" w14:textId="77777777" w:rsidR="00A46AF6" w:rsidRPr="004722AD" w:rsidRDefault="00A46AF6" w:rsidP="00060702">
      <w:pPr>
        <w:rPr>
          <w:rFonts w:hint="eastAsia"/>
        </w:rPr>
      </w:pPr>
    </w:p>
    <w:p w14:paraId="1A2AC516" w14:textId="54ABDDBD" w:rsidR="004722AD" w:rsidRDefault="004722AD" w:rsidP="00060702">
      <w:r w:rsidRPr="004722AD">
        <w:rPr>
          <w:rFonts w:hint="eastAsia"/>
        </w:rPr>
        <w:t>ECC版本</w:t>
      </w:r>
      <w:r>
        <w:rPr>
          <w:rFonts w:hint="eastAsia"/>
        </w:rPr>
        <w:t xml:space="preserve"> </w:t>
      </w:r>
      <w:r w:rsidRPr="004722AD">
        <w:rPr>
          <w:rFonts w:hint="eastAsia"/>
        </w:rPr>
        <w:t>SAP ERP Central Component</w:t>
      </w:r>
      <w:r w:rsidR="001D3EC1">
        <w:t xml:space="preserve"> (EHP </w:t>
      </w:r>
      <w:r w:rsidR="001D3EC1">
        <w:rPr>
          <w:rFonts w:hint="eastAsia"/>
        </w:rPr>
        <w:t>enhancement</w:t>
      </w:r>
      <w:r w:rsidR="001D3EC1">
        <w:t xml:space="preserve"> package) </w:t>
      </w:r>
      <w:r w:rsidR="001D3EC1">
        <w:rPr>
          <w:rFonts w:hint="eastAsia"/>
        </w:rPr>
        <w:t>（SAP</w:t>
      </w:r>
      <w:r w:rsidR="001D3EC1">
        <w:t xml:space="preserve"> </w:t>
      </w:r>
      <w:r w:rsidR="001D3EC1">
        <w:rPr>
          <w:rFonts w:hint="eastAsia"/>
        </w:rPr>
        <w:t>ERP）</w:t>
      </w:r>
    </w:p>
    <w:p w14:paraId="3A34859B" w14:textId="77777777" w:rsidR="001D3EC1" w:rsidRDefault="004722AD" w:rsidP="00060702">
      <w:r>
        <w:tab/>
      </w:r>
      <w:r>
        <w:rPr>
          <w:rFonts w:hint="eastAsia"/>
        </w:rPr>
        <w:t>600</w:t>
      </w:r>
      <w:r>
        <w:t xml:space="preserve"> </w:t>
      </w:r>
    </w:p>
    <w:p w14:paraId="02BC20B6" w14:textId="77777777" w:rsidR="001D3EC1" w:rsidRDefault="004722AD" w:rsidP="001D3EC1">
      <w:pPr>
        <w:ind w:firstLine="420"/>
      </w:pPr>
      <w:r>
        <w:rPr>
          <w:rFonts w:hint="eastAsia"/>
        </w:rPr>
        <w:t>601（EHP1）</w:t>
      </w:r>
      <w:r>
        <w:t xml:space="preserve"> </w:t>
      </w:r>
    </w:p>
    <w:p w14:paraId="4F61BFFF" w14:textId="77777777" w:rsidR="001D3EC1" w:rsidRDefault="004722AD" w:rsidP="001D3EC1">
      <w:pPr>
        <w:ind w:firstLine="420"/>
      </w:pPr>
      <w:r>
        <w:rPr>
          <w:rFonts w:hint="eastAsia"/>
        </w:rPr>
        <w:t>602（EHP2）</w:t>
      </w:r>
    </w:p>
    <w:p w14:paraId="13683B78" w14:textId="77777777" w:rsidR="001D3EC1" w:rsidRDefault="004722AD" w:rsidP="001D3EC1">
      <w:pPr>
        <w:ind w:firstLine="420"/>
      </w:pPr>
      <w:r>
        <w:rPr>
          <w:rFonts w:hint="eastAsia"/>
        </w:rPr>
        <w:t>603（EHP3）</w:t>
      </w:r>
    </w:p>
    <w:p w14:paraId="3B2F4C35" w14:textId="77777777" w:rsidR="001D3EC1" w:rsidRDefault="004722AD" w:rsidP="001D3EC1">
      <w:pPr>
        <w:ind w:firstLine="420"/>
      </w:pPr>
      <w:r>
        <w:rPr>
          <w:rFonts w:hint="eastAsia"/>
        </w:rPr>
        <w:t>60</w:t>
      </w:r>
      <w:r w:rsidR="001D3EC1">
        <w:rPr>
          <w:rFonts w:hint="eastAsia"/>
        </w:rPr>
        <w:t>4</w:t>
      </w:r>
      <w:r>
        <w:rPr>
          <w:rFonts w:hint="eastAsia"/>
        </w:rPr>
        <w:t>（EHP</w:t>
      </w:r>
      <w:r w:rsidR="001D3EC1">
        <w:rPr>
          <w:rFonts w:hint="eastAsia"/>
        </w:rPr>
        <w:t>4</w:t>
      </w:r>
      <w:r>
        <w:rPr>
          <w:rFonts w:hint="eastAsia"/>
        </w:rPr>
        <w:t>）</w:t>
      </w:r>
    </w:p>
    <w:p w14:paraId="1F6090FF" w14:textId="77777777" w:rsidR="001D3EC1" w:rsidRDefault="001D3EC1" w:rsidP="001D3EC1">
      <w:pPr>
        <w:ind w:firstLine="420"/>
      </w:pPr>
      <w:r>
        <w:rPr>
          <w:rFonts w:hint="eastAsia"/>
        </w:rPr>
        <w:t>605（EHP5）</w:t>
      </w:r>
      <w:r>
        <w:t xml:space="preserve"> </w:t>
      </w:r>
    </w:p>
    <w:p w14:paraId="6A5BA5F6" w14:textId="77777777" w:rsidR="001D3EC1" w:rsidRDefault="001D3EC1" w:rsidP="001D3EC1">
      <w:pPr>
        <w:ind w:firstLine="420"/>
      </w:pPr>
      <w:r>
        <w:rPr>
          <w:rFonts w:hint="eastAsia"/>
        </w:rPr>
        <w:t>606/616（EHP6）</w:t>
      </w:r>
    </w:p>
    <w:p w14:paraId="2604E90B" w14:textId="77777777" w:rsidR="001D3EC1" w:rsidRDefault="001D3EC1" w:rsidP="001D3EC1">
      <w:pPr>
        <w:ind w:firstLine="420"/>
      </w:pPr>
      <w:r>
        <w:rPr>
          <w:rFonts w:hint="eastAsia"/>
        </w:rPr>
        <w:t>617（EHP7）</w:t>
      </w:r>
    </w:p>
    <w:p w14:paraId="4C2F3170" w14:textId="0555B844" w:rsidR="004722AD" w:rsidRDefault="001D3EC1" w:rsidP="001D3EC1">
      <w:pPr>
        <w:ind w:firstLine="420"/>
      </w:pPr>
      <w:r>
        <w:rPr>
          <w:rFonts w:hint="eastAsia"/>
        </w:rPr>
        <w:t>618（EHP8）末代版本</w:t>
      </w:r>
    </w:p>
    <w:p w14:paraId="2872282C" w14:textId="1F255406" w:rsidR="001D3EC1" w:rsidRDefault="001D3EC1" w:rsidP="001D3EC1">
      <w:pPr>
        <w:ind w:firstLine="420"/>
      </w:pPr>
    </w:p>
    <w:p w14:paraId="150C17B4" w14:textId="77777777" w:rsidR="005C78CA" w:rsidRDefault="005C78CA" w:rsidP="005C78CA">
      <w:pPr>
        <w:rPr>
          <w:rFonts w:hint="eastAsia"/>
        </w:rPr>
      </w:pPr>
      <w:r>
        <w:rPr>
          <w:rFonts w:hint="eastAsia"/>
        </w:rPr>
        <w:t>NetWeaver版本 （A</w:t>
      </w:r>
      <w:r>
        <w:t>BAP</w:t>
      </w:r>
      <w:r>
        <w:rPr>
          <w:rFonts w:hint="eastAsia"/>
        </w:rPr>
        <w:t>）E</w:t>
      </w:r>
      <w:r>
        <w:t>CC</w:t>
      </w:r>
      <w:r>
        <w:rPr>
          <w:rFonts w:hint="eastAsia"/>
        </w:rPr>
        <w:t>之下的技术层（软件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）</w:t>
      </w:r>
    </w:p>
    <w:p w14:paraId="0BF60E63" w14:textId="77777777" w:rsidR="005C78CA" w:rsidRDefault="005C78CA" w:rsidP="005C78CA">
      <w:r>
        <w:tab/>
        <w:t xml:space="preserve">NW EHP AS </w:t>
      </w:r>
      <w:r>
        <w:rPr>
          <w:rFonts w:hint="eastAsia"/>
        </w:rPr>
        <w:t>（application</w:t>
      </w:r>
      <w:r>
        <w:t xml:space="preserve"> </w:t>
      </w:r>
      <w:r>
        <w:rPr>
          <w:rFonts w:hint="eastAsia"/>
        </w:rPr>
        <w:t>server）</w:t>
      </w:r>
    </w:p>
    <w:p w14:paraId="76152119" w14:textId="23A3C1C2" w:rsidR="00910A63" w:rsidRDefault="00910A63" w:rsidP="001D3EC1">
      <w:pPr>
        <w:ind w:firstLine="420"/>
      </w:pPr>
    </w:p>
    <w:p w14:paraId="5C4CE4C0" w14:textId="7EC1F92F" w:rsidR="00910A63" w:rsidRDefault="00910A63" w:rsidP="00910A63">
      <w:r>
        <w:rPr>
          <w:rFonts w:hint="eastAsia"/>
        </w:rPr>
        <w:t>中小企业的</w:t>
      </w:r>
    </w:p>
    <w:p w14:paraId="01507091" w14:textId="1D442290" w:rsidR="005C78CA" w:rsidRDefault="00910A63" w:rsidP="00910A63">
      <w:pPr>
        <w:rPr>
          <w:rFonts w:hint="eastAsia"/>
        </w:rPr>
      </w:pPr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Business</w:t>
      </w:r>
      <w:r>
        <w:t xml:space="preserve"> </w:t>
      </w:r>
      <w:r>
        <w:rPr>
          <w:rFonts w:hint="eastAsia"/>
        </w:rPr>
        <w:t>All-in-one</w:t>
      </w:r>
      <w:r w:rsidR="005C78CA">
        <w:t xml:space="preserve"> </w:t>
      </w:r>
      <w:r w:rsidR="005C78CA">
        <w:rPr>
          <w:rFonts w:hint="eastAsia"/>
        </w:rPr>
        <w:t>中型 SAP</w:t>
      </w:r>
      <w:r w:rsidR="005C78CA">
        <w:t xml:space="preserve"> </w:t>
      </w:r>
      <w:r w:rsidR="005C78CA">
        <w:rPr>
          <w:rFonts w:hint="eastAsia"/>
        </w:rPr>
        <w:t>A1</w:t>
      </w:r>
    </w:p>
    <w:p w14:paraId="3294D27A" w14:textId="2AD30335" w:rsidR="00910A63" w:rsidRDefault="005C78CA" w:rsidP="00910A63">
      <w:r>
        <w:rPr>
          <w:rFonts w:hint="eastAsia"/>
        </w:rPr>
        <w:t>SAP</w:t>
      </w:r>
      <w:r>
        <w:t xml:space="preserve"> Business One </w:t>
      </w:r>
      <w:r>
        <w:rPr>
          <w:rFonts w:hint="eastAsia"/>
        </w:rPr>
        <w:t>小型 SAP</w:t>
      </w:r>
      <w:r>
        <w:t xml:space="preserve"> </w:t>
      </w:r>
      <w:r>
        <w:rPr>
          <w:rFonts w:hint="eastAsia"/>
        </w:rPr>
        <w:t>B1</w:t>
      </w:r>
    </w:p>
    <w:p w14:paraId="539648CF" w14:textId="73DF4036" w:rsidR="005C78CA" w:rsidRDefault="005C78CA" w:rsidP="00910A63">
      <w:r>
        <w:rPr>
          <w:rFonts w:hint="eastAsia"/>
        </w:rPr>
        <w:t>S</w:t>
      </w:r>
      <w:r>
        <w:t xml:space="preserve">AP Business </w:t>
      </w:r>
      <w:proofErr w:type="spellStart"/>
      <w:r>
        <w:t>ByDesign</w:t>
      </w:r>
      <w:proofErr w:type="spellEnd"/>
      <w:r>
        <w:t xml:space="preserve"> </w:t>
      </w:r>
      <w:r>
        <w:rPr>
          <w:rFonts w:hint="eastAsia"/>
        </w:rPr>
        <w:t>云租赁 SAP</w:t>
      </w:r>
      <w:r>
        <w:t xml:space="preserve"> </w:t>
      </w:r>
      <w:proofErr w:type="spellStart"/>
      <w:r>
        <w:rPr>
          <w:rFonts w:hint="eastAsia"/>
        </w:rPr>
        <w:t>ByD</w:t>
      </w:r>
      <w:proofErr w:type="spellEnd"/>
      <w:r>
        <w:t xml:space="preserve"> </w:t>
      </w:r>
      <w:r>
        <w:rPr>
          <w:rFonts w:hint="eastAsia"/>
        </w:rPr>
        <w:t>租赁式ERP</w:t>
      </w:r>
    </w:p>
    <w:p w14:paraId="7B2B6A4F" w14:textId="4B9A65A4" w:rsidR="005C78CA" w:rsidRDefault="005C78CA" w:rsidP="00910A63"/>
    <w:p w14:paraId="7D3A11AD" w14:textId="77777777" w:rsidR="005C78CA" w:rsidRDefault="005C78CA" w:rsidP="00910A63">
      <w:pPr>
        <w:rPr>
          <w:rFonts w:hint="eastAsia"/>
        </w:rPr>
      </w:pPr>
    </w:p>
    <w:p w14:paraId="04447406" w14:textId="6BBC5E99" w:rsidR="001D3EC1" w:rsidRDefault="001D3EC1" w:rsidP="00060702"/>
    <w:p w14:paraId="54D6BE94" w14:textId="77777777" w:rsidR="001D3EC1" w:rsidRDefault="001D3EC1" w:rsidP="00060702">
      <w:r>
        <w:t xml:space="preserve">SAP </w:t>
      </w:r>
      <w:r>
        <w:rPr>
          <w:rFonts w:hint="eastAsia"/>
        </w:rPr>
        <w:t>Fiori是SAP最新的用户界面</w:t>
      </w:r>
    </w:p>
    <w:p w14:paraId="3E9E777B" w14:textId="0A231048" w:rsidR="006C7DDD" w:rsidRDefault="006C7DDD" w:rsidP="00060702"/>
    <w:p w14:paraId="7E343D72" w14:textId="0DF65879" w:rsidR="006C7DDD" w:rsidRDefault="006C7DDD" w:rsidP="00060702">
      <w:pPr>
        <w:rPr>
          <w:rFonts w:hint="eastAsia"/>
        </w:rPr>
      </w:pPr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HANA</w:t>
      </w:r>
      <w:r>
        <w:t xml:space="preserve"> </w:t>
      </w:r>
      <w:r>
        <w:rPr>
          <w:rFonts w:hint="eastAsia"/>
        </w:rPr>
        <w:t>（digital</w:t>
      </w:r>
      <w:r>
        <w:t xml:space="preserve"> </w:t>
      </w:r>
      <w:r>
        <w:rPr>
          <w:rFonts w:hint="eastAsia"/>
        </w:rPr>
        <w:t>core）</w:t>
      </w:r>
    </w:p>
    <w:p w14:paraId="164B8AB9" w14:textId="1657C504" w:rsidR="001D3EC1" w:rsidRDefault="006C7DDD" w:rsidP="00060702">
      <w:r>
        <w:rPr>
          <w:rFonts w:hint="eastAsia"/>
        </w:rPr>
        <w:t>S</w:t>
      </w:r>
      <w:r>
        <w:t>AP S/4 HANA</w:t>
      </w:r>
    </w:p>
    <w:p w14:paraId="0F34D7A7" w14:textId="77777777" w:rsidR="001D3EC1" w:rsidRDefault="001D3EC1" w:rsidP="00060702"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Ariba</w:t>
      </w:r>
      <w:r>
        <w:t xml:space="preserve"> </w:t>
      </w:r>
      <w:r>
        <w:rPr>
          <w:rFonts w:hint="eastAsia"/>
        </w:rPr>
        <w:t>采购云</w:t>
      </w:r>
    </w:p>
    <w:p w14:paraId="05F2E780" w14:textId="406374D2" w:rsidR="001D3EC1" w:rsidRDefault="001D3EC1" w:rsidP="00060702"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concur</w:t>
      </w:r>
      <w:r>
        <w:t xml:space="preserve"> </w:t>
      </w:r>
      <w:r>
        <w:rPr>
          <w:rFonts w:hint="eastAsia"/>
        </w:rPr>
        <w:t>财务预算</w:t>
      </w:r>
      <w:r w:rsidR="00A46AF6">
        <w:rPr>
          <w:rFonts w:hint="eastAsia"/>
        </w:rPr>
        <w:t>报销</w:t>
      </w:r>
    </w:p>
    <w:p w14:paraId="1CD4488A" w14:textId="5B9A0C55" w:rsidR="001D3EC1" w:rsidRDefault="001D3EC1" w:rsidP="00060702">
      <w:r>
        <w:rPr>
          <w:rFonts w:hint="eastAsia"/>
        </w:rPr>
        <w:t>SAP</w:t>
      </w:r>
      <w:r>
        <w:t xml:space="preserve"> </w:t>
      </w:r>
      <w:proofErr w:type="spellStart"/>
      <w:r>
        <w:rPr>
          <w:rFonts w:hint="eastAsia"/>
        </w:rPr>
        <w:t>Fieldglasss</w:t>
      </w:r>
      <w:proofErr w:type="spellEnd"/>
      <w:r>
        <w:t xml:space="preserve"> </w:t>
      </w:r>
      <w:r w:rsidR="006C7DDD">
        <w:rPr>
          <w:rFonts w:hint="eastAsia"/>
        </w:rPr>
        <w:t>供应商管理</w:t>
      </w:r>
    </w:p>
    <w:p w14:paraId="45D3D03F" w14:textId="4F99068B" w:rsidR="001D3EC1" w:rsidRDefault="001D3EC1" w:rsidP="00060702">
      <w:r>
        <w:rPr>
          <w:rFonts w:hint="eastAsia"/>
        </w:rPr>
        <w:t>SAP</w:t>
      </w:r>
      <w:r>
        <w:t xml:space="preserve"> SuccessFactors</w:t>
      </w:r>
      <w:r w:rsidR="006C7DDD">
        <w:t xml:space="preserve"> </w:t>
      </w:r>
      <w:r w:rsidR="006C7DDD">
        <w:rPr>
          <w:rFonts w:hint="eastAsia"/>
        </w:rPr>
        <w:t xml:space="preserve">人力资源 </w:t>
      </w:r>
      <w:r w:rsidR="006C7DDD">
        <w:t>HR</w:t>
      </w:r>
      <w:r w:rsidR="006C7DDD">
        <w:rPr>
          <w:rFonts w:hint="eastAsia"/>
        </w:rPr>
        <w:t>云</w:t>
      </w:r>
    </w:p>
    <w:p w14:paraId="57BB108B" w14:textId="4692AD40" w:rsidR="006C7DDD" w:rsidRDefault="006C7DDD" w:rsidP="006C7DDD">
      <w:r>
        <w:t>SAP</w:t>
      </w:r>
      <w:r>
        <w:rPr>
          <w:rFonts w:hint="eastAsia"/>
        </w:rPr>
        <w:t xml:space="preserve"> </w:t>
      </w:r>
      <w:r>
        <w:t>Commerce</w:t>
      </w:r>
      <w:r>
        <w:rPr>
          <w:rFonts w:hint="eastAsia"/>
        </w:rPr>
        <w:t xml:space="preserve"> </w:t>
      </w:r>
      <w:r>
        <w:t>(</w:t>
      </w:r>
      <w:r w:rsidR="001D3EC1">
        <w:t xml:space="preserve">SAP </w:t>
      </w:r>
      <w:r w:rsidR="001D3EC1">
        <w:rPr>
          <w:rFonts w:hint="eastAsia"/>
        </w:rPr>
        <w:t>Hybris</w:t>
      </w:r>
      <w:r>
        <w:t xml:space="preserve"> </w:t>
      </w:r>
      <w:r>
        <w:rPr>
          <w:rFonts w:hint="eastAsia"/>
        </w:rPr>
        <w:t>电子商务平台)</w:t>
      </w:r>
    </w:p>
    <w:p w14:paraId="34860600" w14:textId="31BFE8CC" w:rsidR="001D3EC1" w:rsidRDefault="001D3EC1" w:rsidP="00060702">
      <w:r>
        <w:t xml:space="preserve"> </w:t>
      </w:r>
    </w:p>
    <w:p w14:paraId="2A52B3CD" w14:textId="41C88335" w:rsidR="006C7DDD" w:rsidRDefault="006C7DDD" w:rsidP="00060702"/>
    <w:p w14:paraId="445E69E3" w14:textId="0573E29F" w:rsidR="006C7DDD" w:rsidRDefault="006C7DDD" w:rsidP="00060702">
      <w:pPr>
        <w:rPr>
          <w:rFonts w:hint="eastAsia"/>
        </w:rPr>
      </w:pPr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Cloud</w:t>
      </w:r>
      <w:r>
        <w:t xml:space="preserve"> </w:t>
      </w:r>
      <w:r>
        <w:rPr>
          <w:rFonts w:hint="eastAsia"/>
        </w:rPr>
        <w:t>platform（digital</w:t>
      </w:r>
      <w:r>
        <w:t xml:space="preserve"> </w:t>
      </w:r>
      <w:r>
        <w:rPr>
          <w:rFonts w:hint="eastAsia"/>
        </w:rPr>
        <w:t>innovation）</w:t>
      </w:r>
    </w:p>
    <w:p w14:paraId="645A9A40" w14:textId="49C9A283" w:rsidR="001D3EC1" w:rsidRDefault="001D3EC1" w:rsidP="00060702">
      <w:r w:rsidRPr="001D3EC1">
        <w:rPr>
          <w:rFonts w:hint="eastAsia"/>
        </w:rPr>
        <w:t>SAP Leonardo</w:t>
      </w:r>
    </w:p>
    <w:p w14:paraId="576C50A2" w14:textId="1B9A26D6" w:rsidR="006C7DDD" w:rsidRPr="001D3EC1" w:rsidRDefault="006C7DDD" w:rsidP="00060702">
      <w:pPr>
        <w:rPr>
          <w:rFonts w:hint="eastAsia"/>
        </w:rPr>
      </w:pPr>
      <w:r>
        <w:rPr>
          <w:rFonts w:hint="eastAsia"/>
        </w:rPr>
        <w:t>物联网 机器学习 商务分析 大数据 设计思维 区块链 数据智能</w:t>
      </w:r>
    </w:p>
    <w:p w14:paraId="165BBE2E" w14:textId="71A4B52A" w:rsidR="001D3EC1" w:rsidRDefault="006C7DDD" w:rsidP="00060702">
      <w:r>
        <w:rPr>
          <w:rFonts w:hint="eastAsia"/>
        </w:rPr>
        <w:t>基于 PaaS</w:t>
      </w:r>
      <w:r>
        <w:t xml:space="preserve"> Cloud platform </w:t>
      </w:r>
      <w:r>
        <w:rPr>
          <w:rFonts w:hint="eastAsia"/>
        </w:rPr>
        <w:t>（前身 HANA</w:t>
      </w:r>
      <w:r>
        <w:t xml:space="preserve"> </w:t>
      </w:r>
      <w:r>
        <w:rPr>
          <w:rFonts w:hint="eastAsia"/>
        </w:rPr>
        <w:t>Cloud</w:t>
      </w:r>
      <w:r>
        <w:t xml:space="preserve"> </w:t>
      </w:r>
      <w:proofErr w:type="spellStart"/>
      <w:r>
        <w:rPr>
          <w:rFonts w:hint="eastAsia"/>
        </w:rPr>
        <w:t>PLatform</w:t>
      </w:r>
      <w:proofErr w:type="spellEnd"/>
      <w:r>
        <w:rPr>
          <w:rFonts w:hint="eastAsia"/>
        </w:rPr>
        <w:t>）</w:t>
      </w:r>
    </w:p>
    <w:p w14:paraId="56C7056A" w14:textId="2C27A8C6" w:rsidR="006C7DDD" w:rsidRDefault="006C7DDD" w:rsidP="00060702"/>
    <w:p w14:paraId="088271AD" w14:textId="7172BE56" w:rsidR="006C7DDD" w:rsidRDefault="006C7DDD" w:rsidP="00060702"/>
    <w:p w14:paraId="59FCE074" w14:textId="4631712E" w:rsidR="00107777" w:rsidRDefault="00107777" w:rsidP="00060702">
      <w:pPr>
        <w:rPr>
          <w:rFonts w:hint="eastAsia"/>
        </w:rPr>
      </w:pPr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系统：1.</w:t>
      </w:r>
      <w:r>
        <w:t xml:space="preserve"> </w:t>
      </w:r>
      <w:r>
        <w:rPr>
          <w:rFonts w:hint="eastAsia"/>
        </w:rPr>
        <w:t>数据库 2.</w:t>
      </w:r>
      <w:r>
        <w:t xml:space="preserve"> </w:t>
      </w:r>
      <w:r>
        <w:rPr>
          <w:rFonts w:hint="eastAsia"/>
        </w:rPr>
        <w:t>应用服务器实例  3.中央服务实例</w:t>
      </w:r>
    </w:p>
    <w:p w14:paraId="27FB31BA" w14:textId="1018888B" w:rsidR="004722AD" w:rsidRDefault="00107777" w:rsidP="00060702">
      <w:r>
        <w:rPr>
          <w:rFonts w:hint="eastAsia"/>
        </w:rPr>
        <w:t xml:space="preserve">应用服务器实例 </w:t>
      </w:r>
      <w:r>
        <w:t>application server instance</w:t>
      </w:r>
    </w:p>
    <w:p w14:paraId="183AF79E" w14:textId="7A792F00" w:rsidR="00107777" w:rsidRDefault="00107777" w:rsidP="00060702">
      <w:r>
        <w:rPr>
          <w:rFonts w:hint="eastAsia"/>
        </w:rPr>
        <w:t>物理的服务器，代码</w:t>
      </w:r>
      <w:r w:rsidR="00910A63">
        <w:rPr>
          <w:rFonts w:hint="eastAsia"/>
        </w:rPr>
        <w:t>在此</w:t>
      </w:r>
      <w:r>
        <w:rPr>
          <w:rFonts w:hint="eastAsia"/>
        </w:rPr>
        <w:t>运行，装有操作系统和SAP</w:t>
      </w:r>
      <w:r>
        <w:t xml:space="preserve"> </w:t>
      </w:r>
      <w:r>
        <w:rPr>
          <w:rFonts w:hint="eastAsia"/>
        </w:rPr>
        <w:t>net weaver，NetWeaver</w:t>
      </w:r>
      <w:r>
        <w:t xml:space="preserve"> </w:t>
      </w:r>
      <w:r>
        <w:rPr>
          <w:rFonts w:hint="eastAsia"/>
        </w:rPr>
        <w:t>之上安装software</w:t>
      </w:r>
      <w:r>
        <w:t xml:space="preserve"> </w:t>
      </w:r>
      <w:r>
        <w:rPr>
          <w:rFonts w:hint="eastAsia"/>
        </w:rPr>
        <w:t>compon</w:t>
      </w:r>
      <w:r>
        <w:t>ent</w:t>
      </w:r>
      <w:r>
        <w:rPr>
          <w:rFonts w:hint="eastAsia"/>
        </w:rPr>
        <w:t>，用于实现业务功能</w:t>
      </w:r>
    </w:p>
    <w:p w14:paraId="6368F520" w14:textId="4C90ADF5" w:rsidR="00107777" w:rsidRDefault="00107777" w:rsidP="00060702"/>
    <w:p w14:paraId="656E67F8" w14:textId="70DF1C50" w:rsidR="00107777" w:rsidRDefault="00107777" w:rsidP="00060702">
      <w:r>
        <w:rPr>
          <w:rFonts w:hint="eastAsia"/>
        </w:rPr>
        <w:t>分类：ABAP服务器实例 （多个</w:t>
      </w:r>
      <w:r>
        <w:t>）</w:t>
      </w:r>
      <w:r>
        <w:rPr>
          <w:rFonts w:hint="eastAsia"/>
        </w:rPr>
        <w:t>；A</w:t>
      </w:r>
      <w:r>
        <w:t xml:space="preserve">BAP SAP Central Service Instances (ASCS </w:t>
      </w:r>
      <w:r>
        <w:rPr>
          <w:rFonts w:hint="eastAsia"/>
        </w:rPr>
        <w:t>instance</w:t>
      </w:r>
      <w:r>
        <w:t>)</w:t>
      </w:r>
      <w:r>
        <w:rPr>
          <w:rFonts w:hint="eastAsia"/>
        </w:rPr>
        <w:t>中央服务实例（一个）</w:t>
      </w:r>
    </w:p>
    <w:p w14:paraId="3A4E0EAA" w14:textId="0CE63B19" w:rsidR="00107777" w:rsidRDefault="00107777" w:rsidP="00060702">
      <w:r>
        <w:rPr>
          <w:rFonts w:hint="eastAsia"/>
        </w:rPr>
        <w:t>SAP</w:t>
      </w:r>
      <w:r>
        <w:t xml:space="preserve"> </w:t>
      </w:r>
      <w:r>
        <w:rPr>
          <w:rFonts w:hint="eastAsia"/>
        </w:rPr>
        <w:t>系统：</w:t>
      </w:r>
    </w:p>
    <w:p w14:paraId="513ECEC4" w14:textId="13E8486E" w:rsidR="00107777" w:rsidRDefault="00107777" w:rsidP="0006070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ABAP服务器实例（一个或多个）</w:t>
      </w:r>
      <w:r w:rsidR="00910A63">
        <w:rPr>
          <w:rFonts w:hint="eastAsia"/>
        </w:rPr>
        <w:t>运行代码</w:t>
      </w:r>
    </w:p>
    <w:p w14:paraId="2BE54BC9" w14:textId="774A7779" w:rsidR="00107777" w:rsidRDefault="00107777" w:rsidP="0006070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ASCS instance（一个）</w:t>
      </w:r>
    </w:p>
    <w:p w14:paraId="7ED6525E" w14:textId="61EE05FB" w:rsidR="00107777" w:rsidRDefault="00107777" w:rsidP="00107777">
      <w:pPr>
        <w:pStyle w:val="a3"/>
        <w:numPr>
          <w:ilvl w:val="1"/>
          <w:numId w:val="5"/>
        </w:numPr>
        <w:ind w:firstLineChars="0"/>
      </w:pPr>
      <w:r>
        <w:rPr>
          <w:rFonts w:hint="eastAsia"/>
        </w:rPr>
        <w:t>消息服务器（协调多个ABAP服务器之间的通信）</w:t>
      </w:r>
    </w:p>
    <w:p w14:paraId="57C26463" w14:textId="0DA3CB46" w:rsidR="00107777" w:rsidRDefault="00107777" w:rsidP="00107777">
      <w:pPr>
        <w:pStyle w:val="a3"/>
        <w:numPr>
          <w:ilvl w:val="1"/>
          <w:numId w:val="5"/>
        </w:numPr>
        <w:ind w:firstLineChars="0"/>
      </w:pPr>
      <w:r>
        <w:t>E</w:t>
      </w:r>
      <w:r>
        <w:rPr>
          <w:rFonts w:hint="eastAsia"/>
        </w:rPr>
        <w:t>nqueue服务器（SAP业务中锁的管理）</w:t>
      </w:r>
    </w:p>
    <w:p w14:paraId="56218338" w14:textId="3567159F" w:rsidR="00107777" w:rsidRPr="00107777" w:rsidRDefault="00910A63" w:rsidP="00107777">
      <w:pPr>
        <w:pStyle w:val="a3"/>
        <w:numPr>
          <w:ilvl w:val="1"/>
          <w:numId w:val="5"/>
        </w:numPr>
        <w:ind w:firstLineChars="0"/>
        <w:rPr>
          <w:rFonts w:hint="eastAsia"/>
        </w:rPr>
      </w:pPr>
      <w:r>
        <w:rPr>
          <w:rFonts w:hint="eastAsia"/>
        </w:rPr>
        <w:t>负载均衡</w:t>
      </w:r>
    </w:p>
    <w:p w14:paraId="03C15015" w14:textId="77777777" w:rsidR="00107777" w:rsidRDefault="00107777" w:rsidP="00060702">
      <w:pPr>
        <w:rPr>
          <w:rFonts w:hint="eastAsia"/>
        </w:rPr>
      </w:pPr>
    </w:p>
    <w:p w14:paraId="75CF5C01" w14:textId="41B04E52" w:rsidR="00107777" w:rsidRDefault="00910A63" w:rsidP="00060702">
      <w:pPr>
        <w:rPr>
          <w:rFonts w:hint="eastAsia"/>
        </w:rPr>
      </w:pPr>
      <w:r>
        <w:rPr>
          <w:rFonts w:hint="eastAsia"/>
        </w:rPr>
        <w:t>最常见的模块 FICO</w:t>
      </w:r>
      <w:r>
        <w:t xml:space="preserve"> </w:t>
      </w:r>
      <w:r>
        <w:rPr>
          <w:rFonts w:hint="eastAsia"/>
        </w:rPr>
        <w:t>MM</w:t>
      </w:r>
      <w:r>
        <w:t xml:space="preserve"> </w:t>
      </w:r>
      <w:r>
        <w:rPr>
          <w:rFonts w:hint="eastAsia"/>
        </w:rPr>
        <w:t>（物料管理）</w:t>
      </w:r>
      <w:r>
        <w:t xml:space="preserve"> </w:t>
      </w:r>
      <w:r>
        <w:rPr>
          <w:rFonts w:hint="eastAsia"/>
        </w:rPr>
        <w:t>SD（销售）</w:t>
      </w:r>
      <w:r>
        <w:t xml:space="preserve"> </w:t>
      </w:r>
      <w:r>
        <w:rPr>
          <w:rFonts w:hint="eastAsia"/>
        </w:rPr>
        <w:t>PP（制造）</w:t>
      </w:r>
      <w:r>
        <w:t xml:space="preserve"> </w:t>
      </w:r>
      <w:r>
        <w:rPr>
          <w:rFonts w:hint="eastAsia"/>
        </w:rPr>
        <w:t>BI（商务智能）</w:t>
      </w:r>
      <w:r>
        <w:t xml:space="preserve"> </w:t>
      </w:r>
      <w:r>
        <w:rPr>
          <w:rFonts w:hint="eastAsia"/>
        </w:rPr>
        <w:t>ABAP（二次开发）</w:t>
      </w:r>
    </w:p>
    <w:p w14:paraId="03BA90D8" w14:textId="275364DE" w:rsidR="004722AD" w:rsidRDefault="004722AD" w:rsidP="00060702"/>
    <w:p w14:paraId="45516D8B" w14:textId="77777777" w:rsidR="004722AD" w:rsidRPr="004722AD" w:rsidRDefault="004722AD" w:rsidP="00060702">
      <w:pPr>
        <w:rPr>
          <w:rFonts w:hint="eastAsia"/>
        </w:rPr>
      </w:pPr>
    </w:p>
    <w:p w14:paraId="61549FDD" w14:textId="77777777" w:rsidR="004722AD" w:rsidRDefault="004722AD" w:rsidP="00060702">
      <w:pPr>
        <w:rPr>
          <w:rFonts w:hint="eastAsia"/>
        </w:rPr>
      </w:pPr>
    </w:p>
    <w:p w14:paraId="228D2FB3" w14:textId="77777777" w:rsidR="00B10F9C" w:rsidRDefault="00B10F9C" w:rsidP="00060702">
      <w:pPr>
        <w:rPr>
          <w:rFonts w:hint="eastAsia"/>
        </w:rPr>
      </w:pPr>
    </w:p>
    <w:p w14:paraId="2EA87E39" w14:textId="27FECF4F" w:rsidR="001F1886" w:rsidRDefault="001F1886" w:rsidP="00060702">
      <w:pPr>
        <w:rPr>
          <w:rFonts w:hint="eastAsia"/>
        </w:rPr>
      </w:pPr>
    </w:p>
    <w:p w14:paraId="38EC5EE5" w14:textId="77777777" w:rsidR="00F0732F" w:rsidRDefault="00F0732F" w:rsidP="00060702">
      <w:pPr>
        <w:rPr>
          <w:rFonts w:hint="eastAsia"/>
        </w:rPr>
      </w:pPr>
    </w:p>
    <w:p w14:paraId="661DC797" w14:textId="77777777" w:rsidR="00761384" w:rsidRPr="009A7EB0" w:rsidRDefault="00761384" w:rsidP="00060702">
      <w:pPr>
        <w:rPr>
          <w:rFonts w:hint="eastAsia"/>
        </w:rPr>
      </w:pPr>
    </w:p>
    <w:sectPr w:rsidR="00761384" w:rsidRPr="009A7E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7C57"/>
    <w:multiLevelType w:val="hybridMultilevel"/>
    <w:tmpl w:val="C976463C"/>
    <w:lvl w:ilvl="0" w:tplc="2DEAD6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842579"/>
    <w:multiLevelType w:val="hybridMultilevel"/>
    <w:tmpl w:val="A8CADDD8"/>
    <w:lvl w:ilvl="0" w:tplc="2DEAD64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BD14C2B"/>
    <w:multiLevelType w:val="hybridMultilevel"/>
    <w:tmpl w:val="FA04FF96"/>
    <w:lvl w:ilvl="0" w:tplc="2DEAD6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C2606E8"/>
    <w:multiLevelType w:val="hybridMultilevel"/>
    <w:tmpl w:val="687A7CAC"/>
    <w:lvl w:ilvl="0" w:tplc="2DEAD64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751C13C2"/>
    <w:multiLevelType w:val="hybridMultilevel"/>
    <w:tmpl w:val="3E2456D4"/>
    <w:lvl w:ilvl="0" w:tplc="930817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tTSzMLewsDAxMzZX0lEKTi0uzszPAykwrAUADJU2ACwAAAA="/>
  </w:docVars>
  <w:rsids>
    <w:rsidRoot w:val="00C2658B"/>
    <w:rsid w:val="00060702"/>
    <w:rsid w:val="00107777"/>
    <w:rsid w:val="001D3EC1"/>
    <w:rsid w:val="001F1886"/>
    <w:rsid w:val="004722AD"/>
    <w:rsid w:val="00561077"/>
    <w:rsid w:val="005C78CA"/>
    <w:rsid w:val="006C7DDD"/>
    <w:rsid w:val="00761384"/>
    <w:rsid w:val="00910A63"/>
    <w:rsid w:val="009A7EB0"/>
    <w:rsid w:val="00A46AF6"/>
    <w:rsid w:val="00B10F9C"/>
    <w:rsid w:val="00C2658B"/>
    <w:rsid w:val="00F06E2B"/>
    <w:rsid w:val="00F07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3D217"/>
  <w15:chartTrackingRefBased/>
  <w15:docId w15:val="{F7932487-FB6B-4167-9EC0-C19C908FE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65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91</Words>
  <Characters>2234</Characters>
  <Application>Microsoft Office Word</Application>
  <DocSecurity>0</DocSecurity>
  <Lines>18</Lines>
  <Paragraphs>5</Paragraphs>
  <ScaleCrop>false</ScaleCrop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 Na</dc:creator>
  <cp:keywords/>
  <dc:description/>
  <cp:lastModifiedBy>Pan Na</cp:lastModifiedBy>
  <cp:revision>2</cp:revision>
  <dcterms:created xsi:type="dcterms:W3CDTF">2021-04-22T01:28:00Z</dcterms:created>
  <dcterms:modified xsi:type="dcterms:W3CDTF">2021-04-22T01:28:00Z</dcterms:modified>
</cp:coreProperties>
</file>